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FB24A4F" w14:textId="77777777" w:rsidR="00E14BDD" w:rsidRPr="00B97C2C" w:rsidRDefault="00E14BDD">
      <w:pPr>
        <w:spacing w:line="159" w:lineRule="exact"/>
        <w:rPr>
          <w:rFonts w:ascii="Times New Roman" w:eastAsia="Times New Roman" w:hAnsi="Times New Roman"/>
          <w:sz w:val="24"/>
          <w:lang w:val="ro-RO"/>
        </w:rPr>
      </w:pPr>
    </w:p>
    <w:p w14:paraId="05D9A114" w14:textId="77777777" w:rsidR="00EB10F2" w:rsidRPr="00B97C2C" w:rsidRDefault="00EB10F2" w:rsidP="003C0BE3">
      <w:pPr>
        <w:rPr>
          <w:sz w:val="24"/>
          <w:lang w:val="ro-RO"/>
        </w:rPr>
      </w:pPr>
      <w:r w:rsidRPr="00B97C2C">
        <w:rPr>
          <w:sz w:val="24"/>
          <w:lang w:val="ro-RO"/>
        </w:rPr>
        <w:t xml:space="preserve">Ministerul Educației  </w:t>
      </w:r>
    </w:p>
    <w:p w14:paraId="090530B8" w14:textId="77777777" w:rsidR="00EB10F2" w:rsidRPr="00B97C2C" w:rsidRDefault="00EB10F2" w:rsidP="003C0BE3">
      <w:pPr>
        <w:rPr>
          <w:sz w:val="24"/>
          <w:lang w:val="ro-RO"/>
        </w:rPr>
      </w:pPr>
      <w:r w:rsidRPr="00B97C2C">
        <w:rPr>
          <w:sz w:val="24"/>
          <w:lang w:val="ro-RO"/>
        </w:rPr>
        <w:t xml:space="preserve">Programul Național pentru Reducerea Abandonului Școlar (PNRAS) </w:t>
      </w:r>
    </w:p>
    <w:p w14:paraId="272ABC04" w14:textId="77777777" w:rsidR="00E14BDD" w:rsidRPr="00B97C2C" w:rsidRDefault="00EB10F2" w:rsidP="003C0BE3">
      <w:pPr>
        <w:rPr>
          <w:sz w:val="24"/>
          <w:lang w:val="ro-RO"/>
        </w:rPr>
      </w:pPr>
      <w:r w:rsidRPr="00B97C2C">
        <w:rPr>
          <w:sz w:val="24"/>
          <w:lang w:val="ro-RO"/>
        </w:rPr>
        <w:t>Mecanismul de Avertizare Timpurie în Educație (MATE)</w:t>
      </w:r>
    </w:p>
    <w:p w14:paraId="2D7BAFA2" w14:textId="77777777" w:rsidR="00963F31" w:rsidRPr="00B97C2C" w:rsidRDefault="00963F31" w:rsidP="00EB10F2">
      <w:pPr>
        <w:spacing w:line="200" w:lineRule="exact"/>
        <w:rPr>
          <w:sz w:val="24"/>
          <w:lang w:val="ro-RO"/>
        </w:rPr>
      </w:pPr>
    </w:p>
    <w:p w14:paraId="10B0AA9D" w14:textId="048D7A2A" w:rsidR="00E14BDD" w:rsidRPr="005A260A" w:rsidRDefault="004D4DE7">
      <w:pPr>
        <w:spacing w:line="0" w:lineRule="atLeast"/>
        <w:jc w:val="center"/>
        <w:rPr>
          <w:rFonts w:ascii="Cambria" w:eastAsia="Cambria" w:hAnsi="Cambria"/>
          <w:b/>
          <w:color w:val="FF0000"/>
          <w:sz w:val="32"/>
          <w:lang w:val="ro-RO"/>
        </w:rPr>
      </w:pPr>
      <w:r>
        <w:rPr>
          <w:rFonts w:ascii="Cambria" w:eastAsia="Cambria" w:hAnsi="Cambria"/>
          <w:b/>
          <w:sz w:val="32"/>
          <w:lang w:val="ro-RO"/>
        </w:rPr>
        <w:t xml:space="preserve">CERERE DE FINANȚARE </w:t>
      </w:r>
      <w:r w:rsidR="005A260A">
        <w:rPr>
          <w:rFonts w:ascii="Cambria" w:eastAsia="Cambria" w:hAnsi="Cambria"/>
          <w:b/>
          <w:sz w:val="32"/>
          <w:lang w:val="ro-RO"/>
        </w:rPr>
        <w:t xml:space="preserve">– </w:t>
      </w:r>
      <w:r w:rsidR="005A260A" w:rsidRPr="005A260A">
        <w:rPr>
          <w:rFonts w:ascii="Cambria" w:eastAsia="Cambria" w:hAnsi="Cambria"/>
          <w:b/>
          <w:color w:val="FF0000"/>
          <w:sz w:val="32"/>
          <w:lang w:val="ro-RO"/>
        </w:rPr>
        <w:t>secțiunile A-C</w:t>
      </w:r>
    </w:p>
    <w:p w14:paraId="648E15AF" w14:textId="168266C6" w:rsidR="00177E27" w:rsidRDefault="005A260A">
      <w:pPr>
        <w:spacing w:line="0" w:lineRule="atLeast"/>
        <w:jc w:val="center"/>
        <w:rPr>
          <w:rFonts w:cs="Calibri"/>
          <w:b/>
          <w:color w:val="FF0000"/>
          <w:sz w:val="24"/>
          <w:szCs w:val="24"/>
          <w:lang w:val="ro-RO"/>
        </w:rPr>
      </w:pPr>
      <w:r w:rsidRPr="005A260A">
        <w:rPr>
          <w:rFonts w:cs="Calibri"/>
          <w:b/>
          <w:color w:val="FF0000"/>
          <w:sz w:val="24"/>
          <w:szCs w:val="24"/>
          <w:lang w:val="ro-RO"/>
        </w:rPr>
        <w:t>(se completează direct în platforma de depunere)</w:t>
      </w:r>
    </w:p>
    <w:p w14:paraId="23AD82C3" w14:textId="77777777" w:rsidR="005A260A" w:rsidRPr="005A260A" w:rsidRDefault="005A260A">
      <w:pPr>
        <w:spacing w:line="0" w:lineRule="atLeast"/>
        <w:jc w:val="center"/>
        <w:rPr>
          <w:rFonts w:ascii="Cambria" w:eastAsia="Cambria" w:hAnsi="Cambria"/>
          <w:b/>
          <w:color w:val="FF0000"/>
          <w:sz w:val="32"/>
          <w:lang w:val="ro-RO"/>
        </w:rPr>
      </w:pPr>
    </w:p>
    <w:tbl>
      <w:tblPr>
        <w:tblW w:w="98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94"/>
        <w:gridCol w:w="1100"/>
        <w:gridCol w:w="270"/>
        <w:gridCol w:w="775"/>
        <w:gridCol w:w="643"/>
        <w:gridCol w:w="289"/>
        <w:gridCol w:w="1093"/>
      </w:tblGrid>
      <w:tr w:rsidR="00177E27" w:rsidRPr="005A260A" w14:paraId="4DE481FE" w14:textId="77777777" w:rsidTr="308C89F1">
        <w:trPr>
          <w:trHeight w:val="625"/>
        </w:trPr>
        <w:tc>
          <w:tcPr>
            <w:tcW w:w="9864" w:type="dxa"/>
            <w:gridSpan w:val="7"/>
            <w:shd w:val="clear" w:color="auto" w:fill="auto"/>
            <w:vAlign w:val="center"/>
          </w:tcPr>
          <w:p w14:paraId="39E2D3CF" w14:textId="47E42593" w:rsidR="00177E27" w:rsidRPr="005A260A" w:rsidRDefault="00177E27" w:rsidP="005A260A">
            <w:pPr>
              <w:numPr>
                <w:ilvl w:val="0"/>
                <w:numId w:val="12"/>
              </w:numPr>
              <w:spacing w:line="0" w:lineRule="atLeast"/>
              <w:ind w:left="720" w:hanging="360"/>
              <w:jc w:val="center"/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</w:pPr>
            <w:r w:rsidRPr="005A260A">
              <w:rPr>
                <w:rFonts w:asciiTheme="minorHAnsi" w:hAnsiTheme="minorHAnsi" w:cs="Calibri"/>
                <w:b/>
                <w:sz w:val="22"/>
                <w:szCs w:val="22"/>
                <w:lang w:val="ro-RO"/>
              </w:rPr>
              <w:t>DATE DE CONTACT ALE UNITĂȚII DE ÎNVĂȚĂMÂNT</w:t>
            </w:r>
            <w:r w:rsidR="00381EBD" w:rsidRPr="005A260A">
              <w:rPr>
                <w:rFonts w:asciiTheme="minorHAnsi" w:hAnsiTheme="minorHAnsi" w:cs="Calibri"/>
                <w:b/>
                <w:sz w:val="22"/>
                <w:szCs w:val="22"/>
                <w:lang w:val="ro-RO"/>
              </w:rPr>
              <w:t xml:space="preserve"> </w:t>
            </w:r>
          </w:p>
        </w:tc>
      </w:tr>
      <w:tr w:rsidR="00734502" w:rsidRPr="005A260A" w14:paraId="2480BED9" w14:textId="77777777" w:rsidTr="0093660C">
        <w:trPr>
          <w:trHeight w:val="249"/>
        </w:trPr>
        <w:tc>
          <w:tcPr>
            <w:tcW w:w="5694" w:type="dxa"/>
            <w:shd w:val="clear" w:color="auto" w:fill="auto"/>
          </w:tcPr>
          <w:p w14:paraId="525BC64A" w14:textId="77777777" w:rsidR="00734502" w:rsidRPr="005A260A" w:rsidRDefault="00734502" w:rsidP="00734502">
            <w:pPr>
              <w:spacing w:line="0" w:lineRule="atLeast"/>
              <w:ind w:left="100"/>
              <w:rPr>
                <w:rFonts w:asciiTheme="minorHAnsi" w:hAnsiTheme="minorHAnsi" w:cs="Calibri"/>
                <w:b/>
                <w:color w:val="FF0000"/>
                <w:sz w:val="22"/>
                <w:szCs w:val="22"/>
                <w:lang w:val="ro-RO"/>
              </w:rPr>
            </w:pPr>
            <w:r w:rsidRPr="005A260A">
              <w:rPr>
                <w:rFonts w:asciiTheme="minorHAnsi" w:hAnsiTheme="minorHAnsi"/>
                <w:sz w:val="22"/>
                <w:szCs w:val="22"/>
                <w:lang w:val="ro-RO"/>
              </w:rPr>
              <w:t>Denumirea unității de învățământ</w:t>
            </w:r>
          </w:p>
        </w:tc>
        <w:tc>
          <w:tcPr>
            <w:tcW w:w="4170" w:type="dxa"/>
            <w:gridSpan w:val="6"/>
            <w:shd w:val="clear" w:color="auto" w:fill="auto"/>
            <w:vAlign w:val="center"/>
          </w:tcPr>
          <w:p w14:paraId="25D2D6A2" w14:textId="77777777" w:rsidR="00734502" w:rsidRPr="005A260A" w:rsidRDefault="00734502" w:rsidP="00734502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  <w:tr w:rsidR="00734502" w:rsidRPr="005A260A" w14:paraId="18DDB6E2" w14:textId="77777777" w:rsidTr="0093660C">
        <w:trPr>
          <w:trHeight w:val="249"/>
        </w:trPr>
        <w:tc>
          <w:tcPr>
            <w:tcW w:w="5694" w:type="dxa"/>
            <w:shd w:val="clear" w:color="auto" w:fill="auto"/>
          </w:tcPr>
          <w:p w14:paraId="7A2654EF" w14:textId="77777777" w:rsidR="00734502" w:rsidRPr="005A260A" w:rsidRDefault="00734502" w:rsidP="00734502">
            <w:pPr>
              <w:spacing w:line="0" w:lineRule="atLeast"/>
              <w:ind w:left="100"/>
              <w:rPr>
                <w:rFonts w:asciiTheme="minorHAnsi" w:hAnsiTheme="minorHAnsi" w:cs="Calibri"/>
                <w:sz w:val="22"/>
                <w:szCs w:val="22"/>
                <w:lang w:val="ro-RO"/>
              </w:rPr>
            </w:pPr>
            <w:r w:rsidRPr="005A260A">
              <w:rPr>
                <w:rFonts w:asciiTheme="minorHAnsi" w:hAnsiTheme="minorHAnsi"/>
                <w:sz w:val="22"/>
                <w:szCs w:val="22"/>
                <w:lang w:val="ro-RO"/>
              </w:rPr>
              <w:t>Cod SIIIR al unității de învățământ cu personalitate juridică</w:t>
            </w:r>
          </w:p>
        </w:tc>
        <w:tc>
          <w:tcPr>
            <w:tcW w:w="4170" w:type="dxa"/>
            <w:gridSpan w:val="6"/>
            <w:shd w:val="clear" w:color="auto" w:fill="auto"/>
            <w:vAlign w:val="center"/>
          </w:tcPr>
          <w:p w14:paraId="2B954751" w14:textId="77777777" w:rsidR="00734502" w:rsidRPr="005A260A" w:rsidRDefault="00734502" w:rsidP="00734502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  <w:tr w:rsidR="00177E27" w:rsidRPr="005A260A" w14:paraId="59DA95E3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0CBDC862" w14:textId="77777777" w:rsidR="00177E27" w:rsidRPr="005A260A" w:rsidRDefault="00177E27" w:rsidP="005B04D5">
            <w:pPr>
              <w:spacing w:line="0" w:lineRule="atLeast"/>
              <w:ind w:left="100"/>
              <w:rPr>
                <w:rFonts w:asciiTheme="minorHAnsi" w:hAnsiTheme="minorHAnsi" w:cs="Calibri"/>
                <w:sz w:val="22"/>
                <w:szCs w:val="22"/>
                <w:lang w:val="ro-RO"/>
              </w:rPr>
            </w:pPr>
            <w:r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Adresă</w:t>
            </w:r>
          </w:p>
        </w:tc>
        <w:tc>
          <w:tcPr>
            <w:tcW w:w="4170" w:type="dxa"/>
            <w:gridSpan w:val="6"/>
            <w:shd w:val="clear" w:color="auto" w:fill="auto"/>
            <w:vAlign w:val="center"/>
          </w:tcPr>
          <w:p w14:paraId="67BD07A1" w14:textId="77777777" w:rsidR="00177E27" w:rsidRPr="005A260A" w:rsidRDefault="00177E27" w:rsidP="00F429E9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  <w:tr w:rsidR="00177E27" w:rsidRPr="005A260A" w14:paraId="7CB8B30C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31B4FC9C" w14:textId="77777777" w:rsidR="00177E27" w:rsidRPr="005A260A" w:rsidRDefault="00177E27" w:rsidP="005B04D5">
            <w:pPr>
              <w:spacing w:line="0" w:lineRule="atLeast"/>
              <w:ind w:left="100"/>
              <w:rPr>
                <w:rFonts w:asciiTheme="minorHAnsi" w:hAnsiTheme="minorHAnsi" w:cs="Calibri"/>
                <w:sz w:val="22"/>
                <w:szCs w:val="22"/>
                <w:lang w:val="ro-RO"/>
              </w:rPr>
            </w:pPr>
            <w:r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Localitate</w:t>
            </w:r>
          </w:p>
        </w:tc>
        <w:tc>
          <w:tcPr>
            <w:tcW w:w="4170" w:type="dxa"/>
            <w:gridSpan w:val="6"/>
            <w:shd w:val="clear" w:color="auto" w:fill="auto"/>
            <w:vAlign w:val="center"/>
          </w:tcPr>
          <w:p w14:paraId="074BA9AB" w14:textId="77777777" w:rsidR="00177E27" w:rsidRPr="005A260A" w:rsidRDefault="00177E27" w:rsidP="00F429E9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  <w:tr w:rsidR="00177E27" w:rsidRPr="005A260A" w14:paraId="740C2F95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54B9E0D3" w14:textId="77777777" w:rsidR="00177E27" w:rsidRPr="005A260A" w:rsidRDefault="00177E27" w:rsidP="005B04D5">
            <w:pPr>
              <w:spacing w:line="0" w:lineRule="atLeast"/>
              <w:ind w:left="100"/>
              <w:rPr>
                <w:rFonts w:asciiTheme="minorHAnsi" w:hAnsiTheme="minorHAnsi" w:cs="Calibri"/>
                <w:sz w:val="22"/>
                <w:szCs w:val="22"/>
                <w:lang w:val="ro-RO"/>
              </w:rPr>
            </w:pPr>
            <w:r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Județ</w:t>
            </w:r>
          </w:p>
        </w:tc>
        <w:tc>
          <w:tcPr>
            <w:tcW w:w="4170" w:type="dxa"/>
            <w:gridSpan w:val="6"/>
            <w:shd w:val="clear" w:color="auto" w:fill="auto"/>
            <w:vAlign w:val="center"/>
          </w:tcPr>
          <w:p w14:paraId="79F2D617" w14:textId="77777777" w:rsidR="00177E27" w:rsidRPr="005A260A" w:rsidRDefault="00177E27" w:rsidP="00F429E9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  <w:tr w:rsidR="00177E27" w:rsidRPr="005A260A" w14:paraId="0BE6876A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128A5175" w14:textId="77777777" w:rsidR="00177E27" w:rsidRPr="005A260A" w:rsidRDefault="00177E27" w:rsidP="005B04D5">
            <w:pPr>
              <w:spacing w:line="0" w:lineRule="atLeast"/>
              <w:ind w:left="100"/>
              <w:rPr>
                <w:rFonts w:asciiTheme="minorHAnsi" w:hAnsiTheme="minorHAnsi" w:cs="Calibri"/>
                <w:sz w:val="22"/>
                <w:szCs w:val="22"/>
                <w:lang w:val="ro-RO"/>
              </w:rPr>
            </w:pPr>
            <w:r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Telefon fix/Fax</w:t>
            </w:r>
          </w:p>
        </w:tc>
        <w:tc>
          <w:tcPr>
            <w:tcW w:w="4170" w:type="dxa"/>
            <w:gridSpan w:val="6"/>
            <w:shd w:val="clear" w:color="auto" w:fill="auto"/>
            <w:vAlign w:val="center"/>
          </w:tcPr>
          <w:p w14:paraId="5F639F63" w14:textId="77777777" w:rsidR="00177E27" w:rsidRPr="005A260A" w:rsidRDefault="00177E27" w:rsidP="00F429E9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  <w:tr w:rsidR="00177E27" w:rsidRPr="005A260A" w14:paraId="6E229162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25E596F2" w14:textId="77777777" w:rsidR="00177E27" w:rsidRPr="005A260A" w:rsidRDefault="00177E27" w:rsidP="005B04D5">
            <w:pPr>
              <w:spacing w:line="0" w:lineRule="atLeast"/>
              <w:ind w:left="100"/>
              <w:rPr>
                <w:rFonts w:asciiTheme="minorHAnsi" w:hAnsiTheme="minorHAnsi" w:cs="Calibri"/>
                <w:sz w:val="22"/>
                <w:szCs w:val="22"/>
                <w:lang w:val="ro-RO"/>
              </w:rPr>
            </w:pPr>
            <w:r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Mobil</w:t>
            </w:r>
          </w:p>
        </w:tc>
        <w:tc>
          <w:tcPr>
            <w:tcW w:w="4170" w:type="dxa"/>
            <w:gridSpan w:val="6"/>
            <w:shd w:val="clear" w:color="auto" w:fill="auto"/>
            <w:vAlign w:val="center"/>
          </w:tcPr>
          <w:p w14:paraId="73DC868C" w14:textId="77777777" w:rsidR="00177E27" w:rsidRPr="005A260A" w:rsidRDefault="00177E27" w:rsidP="00F429E9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  <w:tr w:rsidR="00177E27" w:rsidRPr="005A260A" w14:paraId="0535529B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3F30456D" w14:textId="77777777" w:rsidR="00177E27" w:rsidRPr="005A260A" w:rsidRDefault="00177E27" w:rsidP="005B04D5">
            <w:pPr>
              <w:spacing w:line="0" w:lineRule="atLeast"/>
              <w:ind w:left="100"/>
              <w:rPr>
                <w:rFonts w:asciiTheme="minorHAnsi" w:hAnsiTheme="minorHAnsi" w:cs="Calibri"/>
                <w:sz w:val="22"/>
                <w:szCs w:val="22"/>
                <w:lang w:val="ro-RO"/>
              </w:rPr>
            </w:pPr>
            <w:r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E-mail</w:t>
            </w:r>
          </w:p>
        </w:tc>
        <w:tc>
          <w:tcPr>
            <w:tcW w:w="4170" w:type="dxa"/>
            <w:gridSpan w:val="6"/>
            <w:shd w:val="clear" w:color="auto" w:fill="auto"/>
            <w:vAlign w:val="center"/>
          </w:tcPr>
          <w:p w14:paraId="39E444EF" w14:textId="77777777" w:rsidR="00177E27" w:rsidRPr="005A260A" w:rsidRDefault="00177E27" w:rsidP="00F429E9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  <w:tr w:rsidR="00177E27" w:rsidRPr="005A260A" w14:paraId="0D4C7447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69AEA640" w14:textId="77777777" w:rsidR="00177E27" w:rsidRPr="005A260A" w:rsidRDefault="00177E27" w:rsidP="005B04D5">
            <w:pPr>
              <w:spacing w:line="0" w:lineRule="atLeast"/>
              <w:ind w:left="100"/>
              <w:rPr>
                <w:rFonts w:asciiTheme="minorHAnsi" w:hAnsiTheme="minorHAnsi" w:cs="Calibri"/>
                <w:sz w:val="22"/>
                <w:szCs w:val="22"/>
                <w:lang w:val="ro-RO"/>
              </w:rPr>
            </w:pPr>
            <w:r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Pagină web</w:t>
            </w:r>
          </w:p>
        </w:tc>
        <w:tc>
          <w:tcPr>
            <w:tcW w:w="4170" w:type="dxa"/>
            <w:gridSpan w:val="6"/>
            <w:shd w:val="clear" w:color="auto" w:fill="auto"/>
            <w:vAlign w:val="center"/>
          </w:tcPr>
          <w:p w14:paraId="6C2CC9F4" w14:textId="77777777" w:rsidR="00177E27" w:rsidRPr="005A260A" w:rsidRDefault="00177E27" w:rsidP="00F429E9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  <w:tr w:rsidR="005B04D5" w:rsidRPr="005A260A" w14:paraId="377EF7DF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49158B27" w14:textId="77777777" w:rsidR="005B04D5" w:rsidRPr="005A260A" w:rsidRDefault="005067EF" w:rsidP="005067EF">
            <w:pPr>
              <w:spacing w:line="0" w:lineRule="atLeast"/>
              <w:rPr>
                <w:rFonts w:asciiTheme="minorHAnsi" w:hAnsiTheme="minorHAnsi" w:cs="Calibri"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Times New Roman" w:hAnsiTheme="minorHAnsi" w:cs="Calibri"/>
                <w:color w:val="444444"/>
                <w:sz w:val="22"/>
                <w:szCs w:val="22"/>
                <w:lang w:val="ro-RO"/>
              </w:rPr>
              <w:t xml:space="preserve"> D</w:t>
            </w:r>
            <w:r w:rsidR="005B04D5" w:rsidRPr="005A260A">
              <w:rPr>
                <w:rFonts w:asciiTheme="minorHAnsi" w:eastAsia="Times New Roman" w:hAnsiTheme="minorHAnsi" w:cs="Calibri"/>
                <w:color w:val="444444"/>
                <w:sz w:val="22"/>
                <w:szCs w:val="22"/>
                <w:lang w:val="ro-RO"/>
              </w:rPr>
              <w:t>irector unitate de învățământ</w:t>
            </w:r>
            <w:r w:rsidRPr="005A260A">
              <w:rPr>
                <w:rFonts w:asciiTheme="minorHAnsi" w:eastAsia="Times New Roman" w:hAnsiTheme="minorHAnsi" w:cs="Calibri"/>
                <w:color w:val="444444"/>
                <w:sz w:val="22"/>
                <w:szCs w:val="22"/>
                <w:lang w:val="ro-RO"/>
              </w:rPr>
              <w:t xml:space="preserve"> (nume şi prenume)</w:t>
            </w:r>
          </w:p>
        </w:tc>
        <w:tc>
          <w:tcPr>
            <w:tcW w:w="4170" w:type="dxa"/>
            <w:gridSpan w:val="6"/>
            <w:shd w:val="clear" w:color="auto" w:fill="auto"/>
            <w:vAlign w:val="center"/>
          </w:tcPr>
          <w:p w14:paraId="5A883C52" w14:textId="77777777" w:rsidR="005B04D5" w:rsidRPr="005A260A" w:rsidRDefault="005B04D5" w:rsidP="00F429E9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  <w:tr w:rsidR="005B04D5" w:rsidRPr="005A260A" w14:paraId="4407A3BD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1CF7F6F0" w14:textId="38E1C809" w:rsidR="005B04D5" w:rsidRPr="005A260A" w:rsidRDefault="000248F0" w:rsidP="00F429E9">
            <w:pPr>
              <w:spacing w:line="0" w:lineRule="atLeast"/>
              <w:ind w:left="100"/>
              <w:rPr>
                <w:rFonts w:asciiTheme="minorHAnsi" w:eastAsia="Times New Roman" w:hAnsiTheme="minorHAnsi" w:cs="Calibri"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Times New Roman" w:hAnsiTheme="minorHAnsi" w:cs="Calibri"/>
                <w:sz w:val="22"/>
                <w:szCs w:val="22"/>
                <w:lang w:val="ro-RO"/>
              </w:rPr>
              <w:t xml:space="preserve">Director </w:t>
            </w:r>
            <w:r w:rsidR="26CD2BDE" w:rsidRPr="005A260A">
              <w:rPr>
                <w:rFonts w:asciiTheme="minorHAnsi" w:eastAsia="Times New Roman" w:hAnsiTheme="minorHAnsi" w:cs="Calibri"/>
                <w:sz w:val="22"/>
                <w:szCs w:val="22"/>
                <w:lang w:val="ro-RO"/>
              </w:rPr>
              <w:t xml:space="preserve">proiect </w:t>
            </w:r>
            <w:r w:rsidRPr="005A260A">
              <w:rPr>
                <w:rFonts w:asciiTheme="minorHAnsi" w:eastAsia="Times New Roman" w:hAnsiTheme="minorHAnsi" w:cs="Calibri"/>
                <w:color w:val="444444"/>
                <w:sz w:val="22"/>
                <w:szCs w:val="22"/>
                <w:lang w:val="ro-RO"/>
              </w:rPr>
              <w:t>(nume şi prenume)</w:t>
            </w:r>
          </w:p>
        </w:tc>
        <w:tc>
          <w:tcPr>
            <w:tcW w:w="4170" w:type="dxa"/>
            <w:gridSpan w:val="6"/>
            <w:shd w:val="clear" w:color="auto" w:fill="auto"/>
            <w:vAlign w:val="center"/>
          </w:tcPr>
          <w:p w14:paraId="523E8881" w14:textId="77777777" w:rsidR="005067EF" w:rsidRPr="005A260A" w:rsidRDefault="005067EF" w:rsidP="000248F0">
            <w:pPr>
              <w:spacing w:line="0" w:lineRule="atLeast"/>
              <w:ind w:left="488"/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</w:pPr>
          </w:p>
        </w:tc>
      </w:tr>
      <w:tr w:rsidR="000248F0" w:rsidRPr="005A260A" w14:paraId="016B2947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371D81AC" w14:textId="77777777" w:rsidR="000248F0" w:rsidRPr="005A260A" w:rsidRDefault="000248F0" w:rsidP="00F429E9">
            <w:pPr>
              <w:spacing w:line="0" w:lineRule="atLeast"/>
              <w:ind w:left="100"/>
              <w:rPr>
                <w:rFonts w:asciiTheme="minorHAnsi" w:eastAsia="Times New Roman" w:hAnsiTheme="minorHAnsi" w:cs="Calibri"/>
                <w:sz w:val="22"/>
                <w:szCs w:val="22"/>
                <w:lang w:val="ro-RO"/>
              </w:rPr>
            </w:pPr>
          </w:p>
        </w:tc>
        <w:tc>
          <w:tcPr>
            <w:tcW w:w="4170" w:type="dxa"/>
            <w:gridSpan w:val="6"/>
            <w:shd w:val="clear" w:color="auto" w:fill="auto"/>
            <w:vAlign w:val="center"/>
          </w:tcPr>
          <w:p w14:paraId="02047E3A" w14:textId="77777777" w:rsidR="000248F0" w:rsidRPr="005A260A" w:rsidRDefault="000248F0" w:rsidP="000248F0">
            <w:pPr>
              <w:spacing w:line="0" w:lineRule="atLeast"/>
              <w:ind w:left="488"/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</w:pPr>
          </w:p>
        </w:tc>
      </w:tr>
      <w:tr w:rsidR="00BD6D4D" w:rsidRPr="005A260A" w14:paraId="7C4A5078" w14:textId="77777777" w:rsidTr="00466933">
        <w:trPr>
          <w:trHeight w:val="249"/>
        </w:trPr>
        <w:tc>
          <w:tcPr>
            <w:tcW w:w="9864" w:type="dxa"/>
            <w:gridSpan w:val="7"/>
            <w:shd w:val="clear" w:color="auto" w:fill="auto"/>
            <w:vAlign w:val="center"/>
          </w:tcPr>
          <w:p w14:paraId="4234BD2D" w14:textId="08039316" w:rsidR="00BD6D4D" w:rsidRPr="005A260A" w:rsidRDefault="00BD6D4D" w:rsidP="00F429E9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bCs/>
                <w:color w:val="FF0000"/>
                <w:sz w:val="22"/>
                <w:szCs w:val="22"/>
                <w:lang w:val="ro-RO"/>
              </w:rPr>
            </w:pPr>
            <w:r w:rsidRPr="005A260A">
              <w:rPr>
                <w:rFonts w:asciiTheme="minorHAnsi" w:hAnsiTheme="minorHAnsi" w:cs="Calibri"/>
                <w:b/>
                <w:sz w:val="22"/>
                <w:szCs w:val="22"/>
                <w:lang w:val="ro-RO"/>
              </w:rPr>
              <w:t>DATE DESPRE PROIECT</w:t>
            </w:r>
          </w:p>
        </w:tc>
      </w:tr>
      <w:tr w:rsidR="00BD6D4D" w:rsidRPr="005A260A" w14:paraId="4CD2E409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698226FC" w14:textId="57AE6639" w:rsidR="00BD6D4D" w:rsidRPr="005A260A" w:rsidRDefault="00BD6D4D" w:rsidP="005067EF">
            <w:pPr>
              <w:spacing w:line="0" w:lineRule="atLeast"/>
              <w:rPr>
                <w:rFonts w:asciiTheme="minorHAnsi" w:eastAsia="Times New Roman" w:hAnsiTheme="minorHAnsi" w:cs="Calibri"/>
                <w:color w:val="444444"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Times New Roman" w:hAnsiTheme="minorHAnsi" w:cs="Calibri"/>
                <w:color w:val="444444"/>
                <w:sz w:val="22"/>
                <w:szCs w:val="22"/>
                <w:lang w:val="ro-RO"/>
              </w:rPr>
              <w:t>Titlul proiectului</w:t>
            </w:r>
          </w:p>
        </w:tc>
        <w:tc>
          <w:tcPr>
            <w:tcW w:w="4170" w:type="dxa"/>
            <w:gridSpan w:val="6"/>
            <w:shd w:val="clear" w:color="auto" w:fill="auto"/>
            <w:vAlign w:val="center"/>
          </w:tcPr>
          <w:p w14:paraId="411E91F9" w14:textId="77777777" w:rsidR="00BD6D4D" w:rsidRPr="005A260A" w:rsidRDefault="00BD6D4D" w:rsidP="00F429E9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  <w:tr w:rsidR="006B4189" w:rsidRPr="005A260A" w14:paraId="08398476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42D0128E" w14:textId="787EEA8E" w:rsidR="006B4189" w:rsidRPr="005A260A" w:rsidRDefault="006B4189" w:rsidP="005067EF">
            <w:pPr>
              <w:spacing w:line="0" w:lineRule="atLeast"/>
              <w:rPr>
                <w:rFonts w:asciiTheme="minorHAnsi" w:eastAsia="Times New Roman" w:hAnsiTheme="minorHAnsi" w:cs="Calibri"/>
                <w:color w:val="444444"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Times New Roman" w:hAnsiTheme="minorHAnsi" w:cs="Calibri"/>
                <w:color w:val="444444"/>
                <w:sz w:val="22"/>
                <w:szCs w:val="22"/>
                <w:lang w:val="ro-RO"/>
              </w:rPr>
              <w:t xml:space="preserve">Categorie </w:t>
            </w:r>
            <w:r w:rsidR="00C31ABF" w:rsidRPr="005A260A">
              <w:rPr>
                <w:rFonts w:asciiTheme="minorHAnsi" w:eastAsia="Times New Roman" w:hAnsiTheme="minorHAnsi" w:cs="Calibri"/>
                <w:color w:val="444444"/>
                <w:sz w:val="22"/>
                <w:szCs w:val="22"/>
                <w:lang w:val="ro-RO"/>
              </w:rPr>
              <w:t xml:space="preserve">eligibilă </w:t>
            </w:r>
            <w:r w:rsidRPr="005A260A">
              <w:rPr>
                <w:rFonts w:asciiTheme="minorHAnsi" w:eastAsia="Times New Roman" w:hAnsiTheme="minorHAnsi" w:cs="Calibri"/>
                <w:color w:val="444444"/>
                <w:sz w:val="22"/>
                <w:szCs w:val="22"/>
                <w:lang w:val="ro-RO"/>
              </w:rPr>
              <w:t>grant</w:t>
            </w:r>
          </w:p>
        </w:tc>
        <w:tc>
          <w:tcPr>
            <w:tcW w:w="1370" w:type="dxa"/>
            <w:gridSpan w:val="2"/>
            <w:shd w:val="clear" w:color="auto" w:fill="auto"/>
            <w:vAlign w:val="center"/>
          </w:tcPr>
          <w:p w14:paraId="59898E8F" w14:textId="44B440E5" w:rsidR="006B4189" w:rsidRPr="005A260A" w:rsidRDefault="006B4189" w:rsidP="00F429E9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  <w:t>Mic</w:t>
            </w:r>
          </w:p>
        </w:tc>
        <w:tc>
          <w:tcPr>
            <w:tcW w:w="1418" w:type="dxa"/>
            <w:gridSpan w:val="2"/>
            <w:shd w:val="clear" w:color="auto" w:fill="auto"/>
            <w:vAlign w:val="center"/>
          </w:tcPr>
          <w:p w14:paraId="0D2EDFF7" w14:textId="4BF1B75F" w:rsidR="006B4189" w:rsidRPr="005A260A" w:rsidRDefault="006B4189" w:rsidP="00F429E9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  <w:t>Mediu</w:t>
            </w:r>
          </w:p>
        </w:tc>
        <w:tc>
          <w:tcPr>
            <w:tcW w:w="1382" w:type="dxa"/>
            <w:gridSpan w:val="2"/>
            <w:shd w:val="clear" w:color="auto" w:fill="auto"/>
            <w:vAlign w:val="center"/>
          </w:tcPr>
          <w:p w14:paraId="4364AC79" w14:textId="4A19494F" w:rsidR="006B4189" w:rsidRPr="005A260A" w:rsidRDefault="006B4189" w:rsidP="00F429E9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  <w:t>Mare</w:t>
            </w:r>
          </w:p>
        </w:tc>
      </w:tr>
      <w:tr w:rsidR="006B4189" w:rsidRPr="005A260A" w14:paraId="5AC4BA18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3981354D" w14:textId="77777777" w:rsidR="006B4189" w:rsidRPr="005A260A" w:rsidRDefault="006B4189" w:rsidP="005067EF">
            <w:pPr>
              <w:spacing w:line="0" w:lineRule="atLeast"/>
              <w:rPr>
                <w:rFonts w:asciiTheme="minorHAnsi" w:eastAsia="Times New Roman" w:hAnsiTheme="minorHAnsi" w:cs="Calibri"/>
                <w:color w:val="444444"/>
                <w:sz w:val="22"/>
                <w:szCs w:val="22"/>
                <w:lang w:val="ro-RO"/>
              </w:rPr>
            </w:pPr>
          </w:p>
        </w:tc>
        <w:tc>
          <w:tcPr>
            <w:tcW w:w="1370" w:type="dxa"/>
            <w:gridSpan w:val="2"/>
            <w:shd w:val="clear" w:color="auto" w:fill="auto"/>
            <w:vAlign w:val="center"/>
          </w:tcPr>
          <w:p w14:paraId="2CE69574" w14:textId="77777777" w:rsidR="006B4189" w:rsidRPr="005A260A" w:rsidRDefault="006B4189" w:rsidP="00F429E9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  <w:tc>
          <w:tcPr>
            <w:tcW w:w="1418" w:type="dxa"/>
            <w:gridSpan w:val="2"/>
            <w:shd w:val="clear" w:color="auto" w:fill="auto"/>
            <w:vAlign w:val="center"/>
          </w:tcPr>
          <w:p w14:paraId="25004BC0" w14:textId="77777777" w:rsidR="006B4189" w:rsidRPr="005A260A" w:rsidRDefault="006B4189" w:rsidP="00F429E9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  <w:tc>
          <w:tcPr>
            <w:tcW w:w="1382" w:type="dxa"/>
            <w:gridSpan w:val="2"/>
            <w:shd w:val="clear" w:color="auto" w:fill="auto"/>
            <w:vAlign w:val="center"/>
          </w:tcPr>
          <w:p w14:paraId="1766B89A" w14:textId="77777777" w:rsidR="006B4189" w:rsidRPr="005A260A" w:rsidRDefault="006B4189" w:rsidP="00F429E9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  <w:tr w:rsidR="0093660C" w:rsidRPr="005A260A" w14:paraId="2A33F9E7" w14:textId="77777777" w:rsidTr="005A260A">
        <w:trPr>
          <w:trHeight w:val="445"/>
        </w:trPr>
        <w:tc>
          <w:tcPr>
            <w:tcW w:w="5694" w:type="dxa"/>
            <w:shd w:val="clear" w:color="auto" w:fill="auto"/>
            <w:vAlign w:val="center"/>
          </w:tcPr>
          <w:p w14:paraId="1E96DC5D" w14:textId="527E3B98" w:rsidR="0093660C" w:rsidRPr="005A260A" w:rsidRDefault="0093660C" w:rsidP="005A260A">
            <w:pPr>
              <w:spacing w:line="0" w:lineRule="atLeast"/>
              <w:rPr>
                <w:rFonts w:asciiTheme="minorHAnsi" w:eastAsia="Times New Roman" w:hAnsiTheme="minorHAnsi" w:cs="Calibri"/>
                <w:color w:val="444444"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Times New Roman" w:hAnsiTheme="minorHAnsi" w:cs="Calibri"/>
                <w:b/>
                <w:bCs/>
                <w:color w:val="444444"/>
                <w:sz w:val="22"/>
                <w:szCs w:val="22"/>
                <w:lang w:val="ro-RO"/>
              </w:rPr>
              <w:t>Tip marginalizare</w:t>
            </w:r>
          </w:p>
        </w:tc>
        <w:tc>
          <w:tcPr>
            <w:tcW w:w="1370" w:type="dxa"/>
            <w:gridSpan w:val="2"/>
            <w:shd w:val="clear" w:color="auto" w:fill="auto"/>
            <w:vAlign w:val="center"/>
          </w:tcPr>
          <w:p w14:paraId="1C908D04" w14:textId="7CF057E1" w:rsidR="0093660C" w:rsidRPr="005A260A" w:rsidRDefault="0093660C" w:rsidP="00F429E9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  <w:tc>
          <w:tcPr>
            <w:tcW w:w="1418" w:type="dxa"/>
            <w:gridSpan w:val="2"/>
            <w:shd w:val="clear" w:color="auto" w:fill="auto"/>
            <w:vAlign w:val="center"/>
          </w:tcPr>
          <w:p w14:paraId="707E92E4" w14:textId="3B8F20F6" w:rsidR="0093660C" w:rsidRPr="005A260A" w:rsidRDefault="0093660C" w:rsidP="00F429E9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  <w:tc>
          <w:tcPr>
            <w:tcW w:w="1382" w:type="dxa"/>
            <w:gridSpan w:val="2"/>
            <w:shd w:val="clear" w:color="auto" w:fill="auto"/>
            <w:vAlign w:val="center"/>
          </w:tcPr>
          <w:p w14:paraId="42D616C2" w14:textId="58A7E1D2" w:rsidR="0093660C" w:rsidRPr="005A260A" w:rsidRDefault="0093660C" w:rsidP="00F429E9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  <w:tr w:rsidR="0093660C" w:rsidRPr="005A260A" w14:paraId="3E74C9D9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428D7CDE" w14:textId="64F2F41E" w:rsidR="0093660C" w:rsidRPr="005A260A" w:rsidRDefault="0093660C" w:rsidP="0093660C">
            <w:pPr>
              <w:spacing w:line="0" w:lineRule="atLeast"/>
              <w:rPr>
                <w:rFonts w:asciiTheme="minorHAnsi" w:eastAsia="Times New Roman" w:hAnsiTheme="minorHAnsi" w:cs="Calibri"/>
                <w:b/>
                <w:bCs/>
                <w:color w:val="444444"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Times New Roman" w:hAnsiTheme="minorHAnsi" w:cs="Calibri"/>
                <w:i/>
                <w:iCs/>
                <w:color w:val="444444"/>
                <w:sz w:val="22"/>
                <w:szCs w:val="22"/>
                <w:lang w:val="ro-RO"/>
              </w:rPr>
              <w:t>Mediu rural</w:t>
            </w:r>
          </w:p>
        </w:tc>
        <w:tc>
          <w:tcPr>
            <w:tcW w:w="1370" w:type="dxa"/>
            <w:gridSpan w:val="2"/>
            <w:shd w:val="clear" w:color="auto" w:fill="auto"/>
            <w:vAlign w:val="center"/>
          </w:tcPr>
          <w:p w14:paraId="48FC253E" w14:textId="51D2476E" w:rsidR="0093660C" w:rsidRPr="005A260A" w:rsidRDefault="0093660C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  <w:t>Fară marginalizare</w:t>
            </w:r>
          </w:p>
        </w:tc>
        <w:tc>
          <w:tcPr>
            <w:tcW w:w="1418" w:type="dxa"/>
            <w:gridSpan w:val="2"/>
            <w:shd w:val="clear" w:color="auto" w:fill="auto"/>
            <w:vAlign w:val="center"/>
          </w:tcPr>
          <w:p w14:paraId="0C2D9823" w14:textId="0B0B352F" w:rsidR="0093660C" w:rsidRPr="005A260A" w:rsidRDefault="0093660C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  <w:t>Marginalizare la medie</w:t>
            </w:r>
          </w:p>
        </w:tc>
        <w:tc>
          <w:tcPr>
            <w:tcW w:w="1382" w:type="dxa"/>
            <w:gridSpan w:val="2"/>
            <w:shd w:val="clear" w:color="auto" w:fill="auto"/>
            <w:vAlign w:val="center"/>
          </w:tcPr>
          <w:p w14:paraId="4C323DAC" w14:textId="480406F8" w:rsidR="0093660C" w:rsidRPr="005A260A" w:rsidRDefault="0093660C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  <w:t>Marginalizare peste medie și severă</w:t>
            </w:r>
          </w:p>
        </w:tc>
      </w:tr>
      <w:tr w:rsidR="0093660C" w:rsidRPr="005A260A" w14:paraId="2A7B144C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78EF7B87" w14:textId="1766E7CF" w:rsidR="0093660C" w:rsidRPr="005A260A" w:rsidRDefault="0093660C" w:rsidP="0093660C">
            <w:pPr>
              <w:spacing w:line="0" w:lineRule="atLeast"/>
              <w:rPr>
                <w:rFonts w:asciiTheme="minorHAnsi" w:eastAsia="Times New Roman" w:hAnsiTheme="minorHAnsi" w:cs="Calibri"/>
                <w:i/>
                <w:iCs/>
                <w:color w:val="444444"/>
                <w:sz w:val="22"/>
                <w:szCs w:val="22"/>
                <w:lang w:val="ro-RO"/>
              </w:rPr>
            </w:pPr>
          </w:p>
        </w:tc>
        <w:tc>
          <w:tcPr>
            <w:tcW w:w="1370" w:type="dxa"/>
            <w:gridSpan w:val="2"/>
            <w:shd w:val="clear" w:color="auto" w:fill="auto"/>
            <w:vAlign w:val="center"/>
          </w:tcPr>
          <w:p w14:paraId="1662D3EB" w14:textId="77777777" w:rsidR="0093660C" w:rsidRPr="005A260A" w:rsidRDefault="0093660C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</w:pPr>
          </w:p>
        </w:tc>
        <w:tc>
          <w:tcPr>
            <w:tcW w:w="1418" w:type="dxa"/>
            <w:gridSpan w:val="2"/>
            <w:shd w:val="clear" w:color="auto" w:fill="auto"/>
            <w:vAlign w:val="center"/>
          </w:tcPr>
          <w:p w14:paraId="6868AB2C" w14:textId="77777777" w:rsidR="0093660C" w:rsidRPr="005A260A" w:rsidRDefault="0093660C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</w:pPr>
          </w:p>
        </w:tc>
        <w:tc>
          <w:tcPr>
            <w:tcW w:w="1382" w:type="dxa"/>
            <w:gridSpan w:val="2"/>
            <w:shd w:val="clear" w:color="auto" w:fill="auto"/>
            <w:vAlign w:val="center"/>
          </w:tcPr>
          <w:p w14:paraId="127B97CB" w14:textId="77777777" w:rsidR="0093660C" w:rsidRPr="005A260A" w:rsidRDefault="0093660C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</w:pPr>
          </w:p>
        </w:tc>
      </w:tr>
      <w:tr w:rsidR="0093660C" w:rsidRPr="005A260A" w14:paraId="31F0EF90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7A0B545C" w14:textId="51D123CB" w:rsidR="0093660C" w:rsidRPr="005A260A" w:rsidRDefault="0093660C" w:rsidP="0093660C">
            <w:pPr>
              <w:spacing w:line="0" w:lineRule="atLeast"/>
              <w:rPr>
                <w:rFonts w:asciiTheme="minorHAnsi" w:eastAsia="Times New Roman" w:hAnsiTheme="minorHAnsi" w:cs="Calibri"/>
                <w:i/>
                <w:iCs/>
                <w:color w:val="444444"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Times New Roman" w:hAnsiTheme="minorHAnsi" w:cs="Calibri"/>
                <w:i/>
                <w:iCs/>
                <w:color w:val="444444"/>
                <w:sz w:val="22"/>
                <w:szCs w:val="22"/>
                <w:lang w:val="ro-RO"/>
              </w:rPr>
              <w:t>Mediu urban</w:t>
            </w:r>
          </w:p>
        </w:tc>
        <w:tc>
          <w:tcPr>
            <w:tcW w:w="1370" w:type="dxa"/>
            <w:gridSpan w:val="2"/>
            <w:shd w:val="clear" w:color="auto" w:fill="auto"/>
            <w:vAlign w:val="center"/>
          </w:tcPr>
          <w:p w14:paraId="1FB05964" w14:textId="52F6751F" w:rsidR="0093660C" w:rsidRPr="005A260A" w:rsidRDefault="0093660C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  <w:t>Fară marginalizare</w:t>
            </w:r>
          </w:p>
        </w:tc>
        <w:tc>
          <w:tcPr>
            <w:tcW w:w="1418" w:type="dxa"/>
            <w:gridSpan w:val="2"/>
            <w:shd w:val="clear" w:color="auto" w:fill="auto"/>
            <w:vAlign w:val="center"/>
          </w:tcPr>
          <w:p w14:paraId="4B62107E" w14:textId="164365B2" w:rsidR="0093660C" w:rsidRPr="005A260A" w:rsidRDefault="0093660C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  <w:t>Zonă dezavantajată</w:t>
            </w:r>
          </w:p>
        </w:tc>
        <w:tc>
          <w:tcPr>
            <w:tcW w:w="1382" w:type="dxa"/>
            <w:gridSpan w:val="2"/>
            <w:shd w:val="clear" w:color="auto" w:fill="auto"/>
            <w:vAlign w:val="center"/>
          </w:tcPr>
          <w:p w14:paraId="0C1F9056" w14:textId="4B0EFA43" w:rsidR="0093660C" w:rsidRPr="005A260A" w:rsidRDefault="0093660C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  <w:t>Zonă marginalizată</w:t>
            </w:r>
          </w:p>
        </w:tc>
      </w:tr>
      <w:tr w:rsidR="0093660C" w:rsidRPr="005A260A" w14:paraId="3D918E4C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26C098E4" w14:textId="77777777" w:rsidR="0093660C" w:rsidRPr="005A260A" w:rsidRDefault="0093660C" w:rsidP="0093660C">
            <w:pPr>
              <w:spacing w:line="0" w:lineRule="atLeast"/>
              <w:rPr>
                <w:rFonts w:asciiTheme="minorHAnsi" w:eastAsia="Times New Roman" w:hAnsiTheme="minorHAnsi" w:cs="Calibri"/>
                <w:i/>
                <w:iCs/>
                <w:color w:val="444444"/>
                <w:sz w:val="22"/>
                <w:szCs w:val="22"/>
                <w:lang w:val="ro-RO"/>
              </w:rPr>
            </w:pPr>
          </w:p>
        </w:tc>
        <w:tc>
          <w:tcPr>
            <w:tcW w:w="1370" w:type="dxa"/>
            <w:gridSpan w:val="2"/>
            <w:shd w:val="clear" w:color="auto" w:fill="auto"/>
            <w:vAlign w:val="center"/>
          </w:tcPr>
          <w:p w14:paraId="45B62930" w14:textId="77777777" w:rsidR="0093660C" w:rsidRPr="005A260A" w:rsidRDefault="0093660C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  <w:tc>
          <w:tcPr>
            <w:tcW w:w="1418" w:type="dxa"/>
            <w:gridSpan w:val="2"/>
            <w:shd w:val="clear" w:color="auto" w:fill="auto"/>
            <w:vAlign w:val="center"/>
          </w:tcPr>
          <w:p w14:paraId="7856DF6A" w14:textId="77777777" w:rsidR="0093660C" w:rsidRPr="005A260A" w:rsidRDefault="0093660C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  <w:tc>
          <w:tcPr>
            <w:tcW w:w="1382" w:type="dxa"/>
            <w:gridSpan w:val="2"/>
            <w:shd w:val="clear" w:color="auto" w:fill="auto"/>
            <w:vAlign w:val="center"/>
          </w:tcPr>
          <w:p w14:paraId="37C5E290" w14:textId="77777777" w:rsidR="0093660C" w:rsidRPr="005A260A" w:rsidRDefault="0093660C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  <w:tr w:rsidR="0093660C" w:rsidRPr="005A260A" w14:paraId="32B3D80E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5F68E4DA" w14:textId="343A1972" w:rsidR="0093660C" w:rsidRPr="005A260A" w:rsidRDefault="0093660C" w:rsidP="0093660C">
            <w:pPr>
              <w:spacing w:line="0" w:lineRule="atLeast"/>
              <w:rPr>
                <w:rFonts w:asciiTheme="minorHAnsi" w:eastAsia="Times New Roman" w:hAnsiTheme="minorHAnsi" w:cs="Calibri"/>
                <w:color w:val="444444"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Times New Roman" w:hAnsiTheme="minorHAnsi" w:cs="Calibri"/>
                <w:color w:val="444444"/>
                <w:sz w:val="22"/>
                <w:szCs w:val="22"/>
                <w:lang w:val="ro-RO"/>
              </w:rPr>
              <w:t>Valoarea totală a finanțării finale solicitate (în lei)</w:t>
            </w:r>
          </w:p>
        </w:tc>
        <w:tc>
          <w:tcPr>
            <w:tcW w:w="4170" w:type="dxa"/>
            <w:gridSpan w:val="6"/>
            <w:shd w:val="clear" w:color="auto" w:fill="auto"/>
            <w:vAlign w:val="center"/>
          </w:tcPr>
          <w:p w14:paraId="56205D9B" w14:textId="77777777" w:rsidR="0093660C" w:rsidRPr="005A260A" w:rsidRDefault="0093660C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  <w:tr w:rsidR="0093660C" w:rsidRPr="005A260A" w14:paraId="1EF1D38C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342DD55F" w14:textId="77777777" w:rsidR="0093660C" w:rsidRPr="005A260A" w:rsidRDefault="0093660C" w:rsidP="0093660C">
            <w:pPr>
              <w:spacing w:line="0" w:lineRule="atLeast"/>
              <w:rPr>
                <w:rFonts w:asciiTheme="minorHAnsi" w:eastAsia="Times New Roman" w:hAnsiTheme="minorHAnsi" w:cs="Calibri"/>
                <w:color w:val="444444"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Times New Roman" w:hAnsiTheme="minorHAnsi" w:cs="Calibri"/>
                <w:color w:val="444444"/>
                <w:sz w:val="22"/>
                <w:szCs w:val="22"/>
                <w:lang w:val="ro-RO"/>
              </w:rPr>
              <w:t>Numărul estimat al elevilor grup țintă în proiect</w:t>
            </w:r>
            <w:r w:rsidR="00272EE9" w:rsidRPr="005A260A">
              <w:rPr>
                <w:rFonts w:asciiTheme="minorHAnsi" w:eastAsia="Times New Roman" w:hAnsiTheme="minorHAnsi" w:cs="Calibri"/>
                <w:color w:val="444444"/>
                <w:sz w:val="22"/>
                <w:szCs w:val="22"/>
                <w:lang w:val="ro-RO"/>
              </w:rPr>
              <w:t>*</w:t>
            </w:r>
          </w:p>
          <w:p w14:paraId="0682EF8F" w14:textId="51F1057B" w:rsidR="00272EE9" w:rsidRPr="005A260A" w:rsidRDefault="00272EE9" w:rsidP="0093660C">
            <w:pPr>
              <w:spacing w:line="0" w:lineRule="atLeast"/>
              <w:rPr>
                <w:rFonts w:asciiTheme="minorHAnsi" w:eastAsia="Times New Roman" w:hAnsiTheme="minorHAnsi" w:cs="Calibri"/>
                <w:i/>
                <w:iCs/>
                <w:color w:val="444444"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Times New Roman" w:hAnsiTheme="minorHAnsi" w:cs="Calibri"/>
                <w:i/>
                <w:iCs/>
                <w:color w:val="444444"/>
                <w:sz w:val="22"/>
                <w:szCs w:val="22"/>
                <w:lang w:val="ro-RO"/>
              </w:rPr>
              <w:t>(elevi per an de sprijin)</w:t>
            </w:r>
          </w:p>
        </w:tc>
        <w:tc>
          <w:tcPr>
            <w:tcW w:w="1100" w:type="dxa"/>
            <w:shd w:val="clear" w:color="auto" w:fill="auto"/>
            <w:vAlign w:val="center"/>
          </w:tcPr>
          <w:p w14:paraId="76BA88F1" w14:textId="661FD112" w:rsidR="0093660C" w:rsidRPr="005A260A" w:rsidRDefault="00B64ED1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  <w:t>AN 1</w:t>
            </w:r>
          </w:p>
        </w:tc>
        <w:tc>
          <w:tcPr>
            <w:tcW w:w="1045" w:type="dxa"/>
            <w:gridSpan w:val="2"/>
            <w:shd w:val="clear" w:color="auto" w:fill="auto"/>
            <w:vAlign w:val="center"/>
          </w:tcPr>
          <w:p w14:paraId="6D247B69" w14:textId="30A0AEEE" w:rsidR="0093660C" w:rsidRPr="005A260A" w:rsidRDefault="00B64ED1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  <w:t xml:space="preserve">AN II </w:t>
            </w:r>
          </w:p>
        </w:tc>
        <w:tc>
          <w:tcPr>
            <w:tcW w:w="932" w:type="dxa"/>
            <w:gridSpan w:val="2"/>
            <w:shd w:val="clear" w:color="auto" w:fill="auto"/>
            <w:vAlign w:val="center"/>
          </w:tcPr>
          <w:p w14:paraId="2B9F60B5" w14:textId="388230DB" w:rsidR="0093660C" w:rsidRPr="005A260A" w:rsidRDefault="00F90233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  <w:t>AN III</w:t>
            </w:r>
          </w:p>
        </w:tc>
        <w:tc>
          <w:tcPr>
            <w:tcW w:w="1093" w:type="dxa"/>
            <w:shd w:val="clear" w:color="auto" w:fill="auto"/>
            <w:vAlign w:val="center"/>
          </w:tcPr>
          <w:p w14:paraId="682CEFA1" w14:textId="52DDB2B0" w:rsidR="0093660C" w:rsidRPr="005A260A" w:rsidRDefault="00F90233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</w:pPr>
            <w:r w:rsidRPr="005A260A">
              <w:rPr>
                <w:rFonts w:asciiTheme="minorHAnsi" w:eastAsia="Cambria" w:hAnsiTheme="minorHAnsi" w:cs="Calibri"/>
                <w:b/>
                <w:sz w:val="22"/>
                <w:szCs w:val="22"/>
                <w:lang w:val="ro-RO"/>
              </w:rPr>
              <w:t>TOTAL</w:t>
            </w:r>
          </w:p>
        </w:tc>
      </w:tr>
      <w:tr w:rsidR="0093660C" w:rsidRPr="005A260A" w14:paraId="3B9D5D8F" w14:textId="77777777" w:rsidTr="0093660C">
        <w:trPr>
          <w:trHeight w:val="249"/>
        </w:trPr>
        <w:tc>
          <w:tcPr>
            <w:tcW w:w="5694" w:type="dxa"/>
            <w:shd w:val="clear" w:color="auto" w:fill="auto"/>
            <w:vAlign w:val="center"/>
          </w:tcPr>
          <w:p w14:paraId="04A540B1" w14:textId="77777777" w:rsidR="0093660C" w:rsidRPr="005A260A" w:rsidRDefault="0093660C" w:rsidP="0093660C">
            <w:pPr>
              <w:spacing w:line="0" w:lineRule="atLeast"/>
              <w:rPr>
                <w:rFonts w:asciiTheme="minorHAnsi" w:eastAsia="Times New Roman" w:hAnsiTheme="minorHAnsi" w:cs="Calibri"/>
                <w:color w:val="444444"/>
                <w:sz w:val="22"/>
                <w:szCs w:val="22"/>
                <w:lang w:val="ro-RO"/>
              </w:rPr>
            </w:pPr>
          </w:p>
        </w:tc>
        <w:tc>
          <w:tcPr>
            <w:tcW w:w="1100" w:type="dxa"/>
            <w:shd w:val="clear" w:color="auto" w:fill="auto"/>
            <w:vAlign w:val="center"/>
          </w:tcPr>
          <w:p w14:paraId="52AF7A73" w14:textId="77777777" w:rsidR="0093660C" w:rsidRPr="005A260A" w:rsidRDefault="0093660C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  <w:tc>
          <w:tcPr>
            <w:tcW w:w="1045" w:type="dxa"/>
            <w:gridSpan w:val="2"/>
            <w:shd w:val="clear" w:color="auto" w:fill="auto"/>
            <w:vAlign w:val="center"/>
          </w:tcPr>
          <w:p w14:paraId="30F977CD" w14:textId="77777777" w:rsidR="0093660C" w:rsidRPr="005A260A" w:rsidRDefault="0093660C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  <w:tc>
          <w:tcPr>
            <w:tcW w:w="932" w:type="dxa"/>
            <w:gridSpan w:val="2"/>
            <w:shd w:val="clear" w:color="auto" w:fill="auto"/>
            <w:vAlign w:val="center"/>
          </w:tcPr>
          <w:p w14:paraId="6D75CE22" w14:textId="77777777" w:rsidR="0093660C" w:rsidRPr="005A260A" w:rsidRDefault="0093660C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5B71E64F" w14:textId="77777777" w:rsidR="0093660C" w:rsidRPr="005A260A" w:rsidRDefault="0093660C" w:rsidP="0093660C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</w:tbl>
    <w:p w14:paraId="49FE05BA" w14:textId="4FBBE55F" w:rsidR="00F60771" w:rsidRPr="005A260A" w:rsidRDefault="00F60771" w:rsidP="00F60771">
      <w:pPr>
        <w:shd w:val="clear" w:color="auto" w:fill="FFFFFF"/>
        <w:jc w:val="both"/>
        <w:rPr>
          <w:rFonts w:asciiTheme="minorHAnsi" w:eastAsia="Times New Roman" w:hAnsiTheme="minorHAnsi" w:cs="Calibri"/>
          <w:color w:val="444444"/>
          <w:sz w:val="22"/>
          <w:szCs w:val="22"/>
          <w:lang w:val="ro-RO"/>
        </w:rPr>
      </w:pPr>
    </w:p>
    <w:tbl>
      <w:tblPr>
        <w:tblW w:w="9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68"/>
        <w:gridCol w:w="3118"/>
      </w:tblGrid>
      <w:tr w:rsidR="00F60771" w:rsidRPr="005A260A" w14:paraId="61F3AAA4" w14:textId="77777777" w:rsidTr="006D421A">
        <w:trPr>
          <w:trHeight w:val="466"/>
        </w:trPr>
        <w:tc>
          <w:tcPr>
            <w:tcW w:w="9786" w:type="dxa"/>
            <w:gridSpan w:val="2"/>
            <w:shd w:val="clear" w:color="auto" w:fill="auto"/>
            <w:vAlign w:val="center"/>
          </w:tcPr>
          <w:p w14:paraId="312E8D68" w14:textId="77777777" w:rsidR="00F60771" w:rsidRPr="005A260A" w:rsidRDefault="00F60771" w:rsidP="008159E0">
            <w:pPr>
              <w:numPr>
                <w:ilvl w:val="0"/>
                <w:numId w:val="12"/>
              </w:numPr>
              <w:spacing w:line="0" w:lineRule="atLeast"/>
              <w:ind w:left="720" w:hanging="360"/>
              <w:jc w:val="center"/>
              <w:rPr>
                <w:rFonts w:asciiTheme="minorHAnsi" w:eastAsia="Cambria" w:hAnsiTheme="minorHAnsi" w:cs="Calibri"/>
                <w:b/>
                <w:bCs/>
                <w:sz w:val="22"/>
                <w:szCs w:val="22"/>
                <w:lang w:val="ro-RO"/>
              </w:rPr>
            </w:pPr>
            <w:r w:rsidRPr="005A260A">
              <w:rPr>
                <w:rFonts w:asciiTheme="minorHAnsi" w:hAnsiTheme="minorHAnsi" w:cs="Calibri"/>
                <w:b/>
                <w:bCs/>
                <w:sz w:val="22"/>
                <w:szCs w:val="22"/>
                <w:lang w:val="ro-RO"/>
              </w:rPr>
              <w:t>DATE DESPRE ELEVI</w:t>
            </w:r>
          </w:p>
        </w:tc>
      </w:tr>
      <w:tr w:rsidR="007A6315" w:rsidRPr="005A260A" w14:paraId="63C5342E" w14:textId="77777777" w:rsidTr="006D421A">
        <w:trPr>
          <w:trHeight w:val="538"/>
        </w:trPr>
        <w:tc>
          <w:tcPr>
            <w:tcW w:w="6668" w:type="dxa"/>
            <w:shd w:val="clear" w:color="auto" w:fill="F2F2F2"/>
            <w:vAlign w:val="center"/>
          </w:tcPr>
          <w:p w14:paraId="5BE649F1" w14:textId="02AADA9D" w:rsidR="007A6315" w:rsidRPr="005A260A" w:rsidRDefault="009C1B1F" w:rsidP="006D421A">
            <w:pPr>
              <w:spacing w:line="0" w:lineRule="atLeast"/>
              <w:ind w:left="434"/>
              <w:rPr>
                <w:rFonts w:asciiTheme="minorHAnsi" w:eastAsia="Cambria" w:hAnsiTheme="minorHAnsi" w:cs="Calibri"/>
                <w:color w:val="FF0000"/>
                <w:sz w:val="22"/>
                <w:szCs w:val="22"/>
                <w:lang w:val="ro-RO"/>
              </w:rPr>
            </w:pPr>
            <w:r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 xml:space="preserve">B1. </w:t>
            </w:r>
            <w:r w:rsidR="00AB3EA2"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 xml:space="preserve">Număr total elevi înmatriculați în clasele </w:t>
            </w:r>
            <w:r w:rsidR="000D4746"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 xml:space="preserve">V-VIII </w:t>
            </w:r>
            <w:r w:rsidR="00AB3EA2"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în anul școlar 202</w:t>
            </w:r>
            <w:r w:rsidR="00001550"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1</w:t>
            </w:r>
            <w:r w:rsidR="00AB3EA2"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/202</w:t>
            </w:r>
            <w:r w:rsidR="00001550"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2</w:t>
            </w:r>
          </w:p>
        </w:tc>
        <w:tc>
          <w:tcPr>
            <w:tcW w:w="3118" w:type="dxa"/>
            <w:shd w:val="clear" w:color="auto" w:fill="F2F2F2"/>
            <w:vAlign w:val="center"/>
          </w:tcPr>
          <w:p w14:paraId="2CAF7FC3" w14:textId="77777777" w:rsidR="007A6315" w:rsidRPr="005A260A" w:rsidRDefault="007A6315" w:rsidP="008159E0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  <w:tr w:rsidR="002C2A28" w:rsidRPr="005A260A" w14:paraId="7F6AF3F1" w14:textId="77777777" w:rsidTr="006D421A">
        <w:trPr>
          <w:trHeight w:val="538"/>
        </w:trPr>
        <w:tc>
          <w:tcPr>
            <w:tcW w:w="6668" w:type="dxa"/>
            <w:shd w:val="clear" w:color="auto" w:fill="auto"/>
            <w:vAlign w:val="center"/>
          </w:tcPr>
          <w:p w14:paraId="1F6FA879" w14:textId="78EEDE90" w:rsidR="002C2A28" w:rsidRPr="005A260A" w:rsidRDefault="009C1B1F" w:rsidP="006D421A">
            <w:pPr>
              <w:spacing w:line="0" w:lineRule="atLeast"/>
              <w:ind w:left="434"/>
              <w:rPr>
                <w:rFonts w:asciiTheme="minorHAnsi" w:hAnsiTheme="minorHAnsi" w:cs="Calibri"/>
                <w:sz w:val="22"/>
                <w:szCs w:val="22"/>
                <w:lang w:val="ro-RO"/>
              </w:rPr>
            </w:pPr>
            <w:r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 xml:space="preserve">B2. </w:t>
            </w:r>
            <w:r w:rsidR="002C2A28"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N</w:t>
            </w:r>
            <w:r w:rsidR="00AB3EA2"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 xml:space="preserve">umăr elevi clasa a </w:t>
            </w:r>
            <w:r w:rsidR="000D4746"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VIII</w:t>
            </w:r>
            <w:r w:rsidR="00AB3EA2"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 xml:space="preserve">-a (la începutul anului școlar </w:t>
            </w:r>
            <w:r w:rsidR="002C2A28"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202</w:t>
            </w:r>
            <w:r w:rsidR="00001550"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1</w:t>
            </w:r>
            <w:r w:rsidR="002C2A28"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/202</w:t>
            </w:r>
            <w:r w:rsidR="00001550"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2</w:t>
            </w:r>
            <w:r w:rsidR="002C2A28"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)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199EE2AE" w14:textId="77777777" w:rsidR="002C2A28" w:rsidRPr="005A260A" w:rsidRDefault="002C2A28" w:rsidP="008159E0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  <w:tr w:rsidR="009C1B1F" w:rsidRPr="005A260A" w14:paraId="2995E2CC" w14:textId="77777777" w:rsidTr="006D421A">
        <w:trPr>
          <w:trHeight w:val="457"/>
        </w:trPr>
        <w:tc>
          <w:tcPr>
            <w:tcW w:w="9786" w:type="dxa"/>
            <w:gridSpan w:val="2"/>
            <w:shd w:val="clear" w:color="auto" w:fill="F2F2F2"/>
            <w:vAlign w:val="center"/>
          </w:tcPr>
          <w:p w14:paraId="62672225" w14:textId="77777777" w:rsidR="009C1B1F" w:rsidRPr="005A260A" w:rsidRDefault="009C1B1F" w:rsidP="005A260A">
            <w:pPr>
              <w:spacing w:line="0" w:lineRule="atLeast"/>
              <w:rPr>
                <w:rFonts w:asciiTheme="minorHAnsi" w:eastAsia="Cambria" w:hAnsiTheme="minorHAnsi" w:cs="Calibri"/>
                <w:b/>
                <w:bCs/>
                <w:color w:val="FF0000"/>
                <w:sz w:val="22"/>
                <w:szCs w:val="22"/>
                <w:lang w:val="ro-RO"/>
              </w:rPr>
            </w:pPr>
          </w:p>
        </w:tc>
      </w:tr>
      <w:tr w:rsidR="009C1B1F" w:rsidRPr="005A260A" w14:paraId="57B7F494" w14:textId="77777777" w:rsidTr="006D421A">
        <w:trPr>
          <w:trHeight w:val="538"/>
        </w:trPr>
        <w:tc>
          <w:tcPr>
            <w:tcW w:w="9786" w:type="dxa"/>
            <w:gridSpan w:val="2"/>
            <w:shd w:val="clear" w:color="auto" w:fill="auto"/>
            <w:vAlign w:val="center"/>
          </w:tcPr>
          <w:p w14:paraId="762A8186" w14:textId="77777777" w:rsidR="009C1B1F" w:rsidRPr="005A260A" w:rsidRDefault="009C1B1F" w:rsidP="008159E0">
            <w:pPr>
              <w:numPr>
                <w:ilvl w:val="0"/>
                <w:numId w:val="12"/>
              </w:numPr>
              <w:spacing w:line="0" w:lineRule="atLeast"/>
              <w:ind w:left="720" w:hanging="360"/>
              <w:jc w:val="center"/>
              <w:rPr>
                <w:rFonts w:asciiTheme="minorHAnsi" w:eastAsia="Cambria" w:hAnsiTheme="minorHAnsi" w:cs="Calibri"/>
                <w:b/>
                <w:bCs/>
                <w:sz w:val="22"/>
                <w:szCs w:val="22"/>
                <w:lang w:val="ro-RO"/>
              </w:rPr>
            </w:pPr>
            <w:r w:rsidRPr="005A260A">
              <w:rPr>
                <w:rFonts w:asciiTheme="minorHAnsi" w:hAnsiTheme="minorHAnsi" w:cs="Calibri"/>
                <w:b/>
                <w:bCs/>
                <w:sz w:val="22"/>
                <w:szCs w:val="22"/>
                <w:lang w:val="ro-RO"/>
              </w:rPr>
              <w:t xml:space="preserve">DATE DESPRE </w:t>
            </w:r>
            <w:r w:rsidR="0004050B" w:rsidRPr="005A260A">
              <w:rPr>
                <w:rFonts w:asciiTheme="minorHAnsi" w:hAnsiTheme="minorHAnsi" w:cs="Calibri"/>
                <w:b/>
                <w:bCs/>
                <w:sz w:val="22"/>
                <w:szCs w:val="22"/>
                <w:lang w:val="ro-RO"/>
              </w:rPr>
              <w:t>PROFESORI</w:t>
            </w:r>
          </w:p>
        </w:tc>
      </w:tr>
      <w:tr w:rsidR="009C1B1F" w:rsidRPr="005A260A" w14:paraId="1C053635" w14:textId="77777777" w:rsidTr="006D421A">
        <w:trPr>
          <w:trHeight w:val="538"/>
        </w:trPr>
        <w:tc>
          <w:tcPr>
            <w:tcW w:w="6668" w:type="dxa"/>
            <w:shd w:val="clear" w:color="auto" w:fill="F2F2F2"/>
            <w:vAlign w:val="center"/>
          </w:tcPr>
          <w:p w14:paraId="472EB831" w14:textId="6BBE3EED" w:rsidR="009C1B1F" w:rsidRPr="005A260A" w:rsidRDefault="0004050B" w:rsidP="003C0BE3">
            <w:pPr>
              <w:spacing w:line="0" w:lineRule="atLeast"/>
              <w:ind w:left="434"/>
              <w:rPr>
                <w:rFonts w:asciiTheme="minorHAnsi" w:hAnsiTheme="minorHAnsi" w:cs="Calibri"/>
                <w:sz w:val="22"/>
                <w:szCs w:val="22"/>
                <w:lang w:val="ro-RO"/>
              </w:rPr>
            </w:pPr>
            <w:r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 xml:space="preserve">C1. </w:t>
            </w:r>
            <w:r w:rsidR="00AB3EA2" w:rsidRPr="005A260A">
              <w:rPr>
                <w:rFonts w:asciiTheme="minorHAnsi" w:hAnsiTheme="minorHAnsi"/>
                <w:sz w:val="22"/>
                <w:szCs w:val="22"/>
                <w:lang w:val="ro-RO"/>
              </w:rPr>
              <w:t xml:space="preserve">Număr </w:t>
            </w:r>
            <w:r w:rsidR="001A4B97" w:rsidRPr="005A260A">
              <w:rPr>
                <w:rFonts w:asciiTheme="minorHAnsi" w:hAnsiTheme="minorHAnsi"/>
                <w:sz w:val="22"/>
                <w:szCs w:val="22"/>
                <w:lang w:val="ro-RO"/>
              </w:rPr>
              <w:t xml:space="preserve">total </w:t>
            </w:r>
            <w:r w:rsidR="00AB3EA2" w:rsidRPr="005A260A">
              <w:rPr>
                <w:rFonts w:asciiTheme="minorHAnsi" w:hAnsiTheme="minorHAnsi"/>
                <w:sz w:val="22"/>
                <w:szCs w:val="22"/>
                <w:lang w:val="ro-RO"/>
              </w:rPr>
              <w:t xml:space="preserve">cadre didactice din învățământul gimnazial </w:t>
            </w:r>
            <w:r w:rsidR="00AB3EA2"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la începutul anului școlar 2021/2022</w:t>
            </w:r>
          </w:p>
        </w:tc>
        <w:tc>
          <w:tcPr>
            <w:tcW w:w="3118" w:type="dxa"/>
            <w:shd w:val="clear" w:color="auto" w:fill="F2F2F2"/>
            <w:vAlign w:val="center"/>
          </w:tcPr>
          <w:p w14:paraId="665D1540" w14:textId="77777777" w:rsidR="009C1B1F" w:rsidRPr="005A260A" w:rsidRDefault="009C1B1F" w:rsidP="008159E0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  <w:tr w:rsidR="0004050B" w:rsidRPr="005A260A" w14:paraId="0B0C8FC9" w14:textId="77777777" w:rsidTr="006D421A">
        <w:trPr>
          <w:trHeight w:val="538"/>
        </w:trPr>
        <w:tc>
          <w:tcPr>
            <w:tcW w:w="6668" w:type="dxa"/>
            <w:shd w:val="clear" w:color="auto" w:fill="auto"/>
            <w:vAlign w:val="center"/>
          </w:tcPr>
          <w:p w14:paraId="0EFD4FB2" w14:textId="77777777" w:rsidR="0004050B" w:rsidRPr="005A260A" w:rsidRDefault="0004050B" w:rsidP="003C0BE3">
            <w:pPr>
              <w:spacing w:line="0" w:lineRule="atLeast"/>
              <w:ind w:left="434"/>
              <w:rPr>
                <w:rFonts w:asciiTheme="minorHAnsi" w:hAnsiTheme="minorHAnsi" w:cs="Calibri"/>
                <w:sz w:val="22"/>
                <w:szCs w:val="22"/>
                <w:lang w:val="ro-RO"/>
              </w:rPr>
            </w:pPr>
            <w:r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 xml:space="preserve">C2. </w:t>
            </w:r>
            <w:r w:rsidR="00AB3EA2" w:rsidRPr="005A260A">
              <w:rPr>
                <w:rFonts w:asciiTheme="minorHAnsi" w:hAnsiTheme="minorHAnsi"/>
                <w:sz w:val="22"/>
                <w:szCs w:val="22"/>
                <w:lang w:val="ro-RO"/>
              </w:rPr>
              <w:t xml:space="preserve">Număr cadre didactice suplinitoare din învățământul gimnazial </w:t>
            </w:r>
            <w:r w:rsidR="00AB3EA2" w:rsidRPr="005A260A">
              <w:rPr>
                <w:rFonts w:asciiTheme="minorHAnsi" w:hAnsiTheme="minorHAnsi" w:cs="Calibri"/>
                <w:sz w:val="22"/>
                <w:szCs w:val="22"/>
                <w:lang w:val="ro-RO"/>
              </w:rPr>
              <w:t>la începutul anului școlar 2021/202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26E71B3C" w14:textId="77777777" w:rsidR="0004050B" w:rsidRPr="005A260A" w:rsidRDefault="0004050B" w:rsidP="008159E0">
            <w:pPr>
              <w:spacing w:line="0" w:lineRule="atLeast"/>
              <w:jc w:val="center"/>
              <w:rPr>
                <w:rFonts w:asciiTheme="minorHAnsi" w:eastAsia="Cambria" w:hAnsiTheme="minorHAnsi" w:cs="Calibri"/>
                <w:b/>
                <w:color w:val="FF0000"/>
                <w:sz w:val="22"/>
                <w:szCs w:val="22"/>
                <w:lang w:val="ro-RO"/>
              </w:rPr>
            </w:pPr>
          </w:p>
        </w:tc>
      </w:tr>
    </w:tbl>
    <w:p w14:paraId="7BF4D454" w14:textId="77777777" w:rsidR="00717CF5" w:rsidRPr="00DD2252" w:rsidRDefault="00717CF5" w:rsidP="005A260A">
      <w:pPr>
        <w:spacing w:line="282" w:lineRule="exact"/>
        <w:rPr>
          <w:b/>
          <w:color w:val="FFFFFF"/>
          <w:sz w:val="24"/>
          <w:lang w:val="ro-RO"/>
        </w:rPr>
      </w:pPr>
    </w:p>
    <w:sectPr w:rsidR="00717CF5" w:rsidRPr="00DD2252">
      <w:type w:val="continuous"/>
      <w:pgSz w:w="11900" w:h="16838"/>
      <w:pgMar w:top="699" w:right="1126" w:bottom="148" w:left="1280" w:header="0" w:footer="0" w:gutter="0"/>
      <w:cols w:space="0" w:equalWidth="0">
        <w:col w:w="95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C9FD2" w14:textId="77777777" w:rsidR="00DC436E" w:rsidRDefault="00DC436E" w:rsidP="00E94367">
      <w:r>
        <w:separator/>
      </w:r>
    </w:p>
  </w:endnote>
  <w:endnote w:type="continuationSeparator" w:id="0">
    <w:p w14:paraId="1C6BCA1D" w14:textId="77777777" w:rsidR="00DC436E" w:rsidRDefault="00DC436E" w:rsidP="00E943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D0E1E" w14:textId="77777777" w:rsidR="00DC436E" w:rsidRDefault="00DC436E" w:rsidP="00E94367">
      <w:r>
        <w:separator/>
      </w:r>
    </w:p>
  </w:footnote>
  <w:footnote w:type="continuationSeparator" w:id="0">
    <w:p w14:paraId="2ACEF5F4" w14:textId="77777777" w:rsidR="00DC436E" w:rsidRDefault="00DC436E" w:rsidP="00E943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238E1F28"/>
    <w:lvl w:ilvl="0" w:tplc="34506ADA">
      <w:start w:val="1"/>
      <w:numFmt w:val="upperLetter"/>
      <w:lvlText w:val="%1."/>
      <w:lvlJc w:val="left"/>
    </w:lvl>
    <w:lvl w:ilvl="1" w:tplc="A412D64E">
      <w:start w:val="1"/>
      <w:numFmt w:val="bullet"/>
      <w:lvlText w:val=""/>
      <w:lvlJc w:val="left"/>
    </w:lvl>
    <w:lvl w:ilvl="2" w:tplc="0D6E9B38">
      <w:start w:val="1"/>
      <w:numFmt w:val="bullet"/>
      <w:lvlText w:val=""/>
      <w:lvlJc w:val="left"/>
    </w:lvl>
    <w:lvl w:ilvl="3" w:tplc="19AE9748">
      <w:start w:val="1"/>
      <w:numFmt w:val="bullet"/>
      <w:lvlText w:val=""/>
      <w:lvlJc w:val="left"/>
    </w:lvl>
    <w:lvl w:ilvl="4" w:tplc="212884AE">
      <w:start w:val="1"/>
      <w:numFmt w:val="bullet"/>
      <w:lvlText w:val=""/>
      <w:lvlJc w:val="left"/>
    </w:lvl>
    <w:lvl w:ilvl="5" w:tplc="818C80DA">
      <w:start w:val="1"/>
      <w:numFmt w:val="bullet"/>
      <w:lvlText w:val=""/>
      <w:lvlJc w:val="left"/>
    </w:lvl>
    <w:lvl w:ilvl="6" w:tplc="8C46C214">
      <w:start w:val="1"/>
      <w:numFmt w:val="bullet"/>
      <w:lvlText w:val=""/>
      <w:lvlJc w:val="left"/>
    </w:lvl>
    <w:lvl w:ilvl="7" w:tplc="F4724560">
      <w:start w:val="1"/>
      <w:numFmt w:val="bullet"/>
      <w:lvlText w:val=""/>
      <w:lvlJc w:val="left"/>
    </w:lvl>
    <w:lvl w:ilvl="8" w:tplc="C16E3A3C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04EAF476"/>
    <w:lvl w:ilvl="0" w:tplc="FFFFFFFF">
      <w:start w:val="1"/>
      <w:numFmt w:val="upp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3D1B58BA"/>
    <w:lvl w:ilvl="0" w:tplc="DAB615A2">
      <w:start w:val="1"/>
      <w:numFmt w:val="lowerLetter"/>
      <w:lvlText w:val="%1)"/>
      <w:lvlJc w:val="left"/>
    </w:lvl>
    <w:lvl w:ilvl="1" w:tplc="667AEAE6">
      <w:start w:val="1"/>
      <w:numFmt w:val="bullet"/>
      <w:lvlText w:val=""/>
      <w:lvlJc w:val="left"/>
    </w:lvl>
    <w:lvl w:ilvl="2" w:tplc="3B823D84">
      <w:start w:val="1"/>
      <w:numFmt w:val="bullet"/>
      <w:lvlText w:val=""/>
      <w:lvlJc w:val="left"/>
    </w:lvl>
    <w:lvl w:ilvl="3" w:tplc="46D82F00">
      <w:start w:val="1"/>
      <w:numFmt w:val="bullet"/>
      <w:lvlText w:val=""/>
      <w:lvlJc w:val="left"/>
    </w:lvl>
    <w:lvl w:ilvl="4" w:tplc="A258BC56">
      <w:start w:val="1"/>
      <w:numFmt w:val="bullet"/>
      <w:lvlText w:val=""/>
      <w:lvlJc w:val="left"/>
    </w:lvl>
    <w:lvl w:ilvl="5" w:tplc="BD66976C">
      <w:start w:val="1"/>
      <w:numFmt w:val="bullet"/>
      <w:lvlText w:val=""/>
      <w:lvlJc w:val="left"/>
    </w:lvl>
    <w:lvl w:ilvl="6" w:tplc="B6989450">
      <w:start w:val="1"/>
      <w:numFmt w:val="bullet"/>
      <w:lvlText w:val=""/>
      <w:lvlJc w:val="left"/>
    </w:lvl>
    <w:lvl w:ilvl="7" w:tplc="60A4E342">
      <w:start w:val="1"/>
      <w:numFmt w:val="bullet"/>
      <w:lvlText w:val=""/>
      <w:lvlJc w:val="left"/>
    </w:lvl>
    <w:lvl w:ilvl="8" w:tplc="F3408CB4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507ED7AA"/>
    <w:lvl w:ilvl="0" w:tplc="7006EF8C">
      <w:start w:val="7"/>
      <w:numFmt w:val="upperLetter"/>
      <w:lvlText w:val="%1."/>
      <w:lvlJc w:val="left"/>
    </w:lvl>
    <w:lvl w:ilvl="1" w:tplc="64D48232">
      <w:start w:val="1"/>
      <w:numFmt w:val="bullet"/>
      <w:lvlText w:val=""/>
      <w:lvlJc w:val="left"/>
    </w:lvl>
    <w:lvl w:ilvl="2" w:tplc="55B0AEF4">
      <w:start w:val="1"/>
      <w:numFmt w:val="bullet"/>
      <w:lvlText w:val=""/>
      <w:lvlJc w:val="left"/>
    </w:lvl>
    <w:lvl w:ilvl="3" w:tplc="5CF0F934">
      <w:start w:val="1"/>
      <w:numFmt w:val="bullet"/>
      <w:lvlText w:val=""/>
      <w:lvlJc w:val="left"/>
    </w:lvl>
    <w:lvl w:ilvl="4" w:tplc="F48E7F60">
      <w:start w:val="1"/>
      <w:numFmt w:val="bullet"/>
      <w:lvlText w:val=""/>
      <w:lvlJc w:val="left"/>
    </w:lvl>
    <w:lvl w:ilvl="5" w:tplc="E2D8298A">
      <w:start w:val="1"/>
      <w:numFmt w:val="bullet"/>
      <w:lvlText w:val=""/>
      <w:lvlJc w:val="left"/>
    </w:lvl>
    <w:lvl w:ilvl="6" w:tplc="F11C75C6">
      <w:start w:val="1"/>
      <w:numFmt w:val="bullet"/>
      <w:lvlText w:val=""/>
      <w:lvlJc w:val="left"/>
    </w:lvl>
    <w:lvl w:ilvl="7" w:tplc="C250F40C">
      <w:start w:val="1"/>
      <w:numFmt w:val="bullet"/>
      <w:lvlText w:val=""/>
      <w:lvlJc w:val="left"/>
    </w:lvl>
    <w:lvl w:ilvl="8" w:tplc="089CAAD6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2EB141F2"/>
    <w:lvl w:ilvl="0" w:tplc="CCA0B31E">
      <w:start w:val="9"/>
      <w:numFmt w:val="upperLetter"/>
      <w:lvlText w:val="%1"/>
      <w:lvlJc w:val="left"/>
    </w:lvl>
    <w:lvl w:ilvl="1" w:tplc="10921554">
      <w:start w:val="1"/>
      <w:numFmt w:val="bullet"/>
      <w:lvlText w:val=""/>
      <w:lvlJc w:val="left"/>
    </w:lvl>
    <w:lvl w:ilvl="2" w:tplc="97C4E988">
      <w:start w:val="1"/>
      <w:numFmt w:val="bullet"/>
      <w:lvlText w:val=""/>
      <w:lvlJc w:val="left"/>
    </w:lvl>
    <w:lvl w:ilvl="3" w:tplc="C3FC20E2">
      <w:start w:val="1"/>
      <w:numFmt w:val="bullet"/>
      <w:lvlText w:val=""/>
      <w:lvlJc w:val="left"/>
    </w:lvl>
    <w:lvl w:ilvl="4" w:tplc="E9C23566">
      <w:start w:val="1"/>
      <w:numFmt w:val="bullet"/>
      <w:lvlText w:val=""/>
      <w:lvlJc w:val="left"/>
    </w:lvl>
    <w:lvl w:ilvl="5" w:tplc="E0B4E080">
      <w:start w:val="1"/>
      <w:numFmt w:val="bullet"/>
      <w:lvlText w:val=""/>
      <w:lvlJc w:val="left"/>
    </w:lvl>
    <w:lvl w:ilvl="6" w:tplc="14B240E6">
      <w:start w:val="1"/>
      <w:numFmt w:val="bullet"/>
      <w:lvlText w:val=""/>
      <w:lvlJc w:val="left"/>
    </w:lvl>
    <w:lvl w:ilvl="7" w:tplc="1D500F82">
      <w:start w:val="1"/>
      <w:numFmt w:val="bullet"/>
      <w:lvlText w:val=""/>
      <w:lvlJc w:val="left"/>
    </w:lvl>
    <w:lvl w:ilvl="8" w:tplc="610C923A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41B71EFA"/>
    <w:lvl w:ilvl="0" w:tplc="B4E2DDC6">
      <w:start w:val="35"/>
      <w:numFmt w:val="upperLetter"/>
      <w:lvlText w:val="%1"/>
      <w:lvlJc w:val="left"/>
    </w:lvl>
    <w:lvl w:ilvl="1" w:tplc="9946B920">
      <w:start w:val="1"/>
      <w:numFmt w:val="bullet"/>
      <w:lvlText w:val=""/>
      <w:lvlJc w:val="left"/>
    </w:lvl>
    <w:lvl w:ilvl="2" w:tplc="91AE44BC">
      <w:start w:val="1"/>
      <w:numFmt w:val="bullet"/>
      <w:lvlText w:val=""/>
      <w:lvlJc w:val="left"/>
    </w:lvl>
    <w:lvl w:ilvl="3" w:tplc="5E38F69E">
      <w:start w:val="1"/>
      <w:numFmt w:val="bullet"/>
      <w:lvlText w:val=""/>
      <w:lvlJc w:val="left"/>
    </w:lvl>
    <w:lvl w:ilvl="4" w:tplc="9D1CE460">
      <w:start w:val="1"/>
      <w:numFmt w:val="bullet"/>
      <w:lvlText w:val=""/>
      <w:lvlJc w:val="left"/>
    </w:lvl>
    <w:lvl w:ilvl="5" w:tplc="E9DE7CE8">
      <w:start w:val="1"/>
      <w:numFmt w:val="bullet"/>
      <w:lvlText w:val=""/>
      <w:lvlJc w:val="left"/>
    </w:lvl>
    <w:lvl w:ilvl="6" w:tplc="4A061716">
      <w:start w:val="1"/>
      <w:numFmt w:val="bullet"/>
      <w:lvlText w:val=""/>
      <w:lvlJc w:val="left"/>
    </w:lvl>
    <w:lvl w:ilvl="7" w:tplc="212CD838">
      <w:start w:val="1"/>
      <w:numFmt w:val="bullet"/>
      <w:lvlText w:val=""/>
      <w:lvlJc w:val="left"/>
    </w:lvl>
    <w:lvl w:ilvl="8" w:tplc="71E4B63C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79E2A9E2"/>
    <w:lvl w:ilvl="0" w:tplc="F47015BA">
      <w:start w:val="1"/>
      <w:numFmt w:val="lowerLetter"/>
      <w:lvlText w:val="%1"/>
      <w:lvlJc w:val="left"/>
    </w:lvl>
    <w:lvl w:ilvl="1" w:tplc="E9EA682E">
      <w:start w:val="1"/>
      <w:numFmt w:val="bullet"/>
      <w:lvlText w:val=""/>
      <w:lvlJc w:val="left"/>
    </w:lvl>
    <w:lvl w:ilvl="2" w:tplc="0A98B73E">
      <w:start w:val="1"/>
      <w:numFmt w:val="bullet"/>
      <w:lvlText w:val=""/>
      <w:lvlJc w:val="left"/>
    </w:lvl>
    <w:lvl w:ilvl="3" w:tplc="5FDAAFE6">
      <w:start w:val="1"/>
      <w:numFmt w:val="bullet"/>
      <w:lvlText w:val=""/>
      <w:lvlJc w:val="left"/>
    </w:lvl>
    <w:lvl w:ilvl="4" w:tplc="83420052">
      <w:start w:val="1"/>
      <w:numFmt w:val="bullet"/>
      <w:lvlText w:val=""/>
      <w:lvlJc w:val="left"/>
    </w:lvl>
    <w:lvl w:ilvl="5" w:tplc="90C8ABD0">
      <w:start w:val="1"/>
      <w:numFmt w:val="bullet"/>
      <w:lvlText w:val=""/>
      <w:lvlJc w:val="left"/>
    </w:lvl>
    <w:lvl w:ilvl="6" w:tplc="E05A8BBC">
      <w:start w:val="1"/>
      <w:numFmt w:val="bullet"/>
      <w:lvlText w:val=""/>
      <w:lvlJc w:val="left"/>
    </w:lvl>
    <w:lvl w:ilvl="7" w:tplc="2692FA38">
      <w:start w:val="1"/>
      <w:numFmt w:val="bullet"/>
      <w:lvlText w:val=""/>
      <w:lvlJc w:val="left"/>
    </w:lvl>
    <w:lvl w:ilvl="8" w:tplc="ED068A6E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7545E146"/>
    <w:lvl w:ilvl="0" w:tplc="610EE9DE">
      <w:start w:val="4"/>
      <w:numFmt w:val="lowerLetter"/>
      <w:lvlText w:val="%1"/>
      <w:lvlJc w:val="left"/>
    </w:lvl>
    <w:lvl w:ilvl="1" w:tplc="AAF4BE2C">
      <w:start w:val="1"/>
      <w:numFmt w:val="bullet"/>
      <w:lvlText w:val=""/>
      <w:lvlJc w:val="left"/>
    </w:lvl>
    <w:lvl w:ilvl="2" w:tplc="3DB22AD8">
      <w:start w:val="1"/>
      <w:numFmt w:val="bullet"/>
      <w:lvlText w:val=""/>
      <w:lvlJc w:val="left"/>
    </w:lvl>
    <w:lvl w:ilvl="3" w:tplc="12B86626">
      <w:start w:val="1"/>
      <w:numFmt w:val="bullet"/>
      <w:lvlText w:val=""/>
      <w:lvlJc w:val="left"/>
    </w:lvl>
    <w:lvl w:ilvl="4" w:tplc="5ED8E15C">
      <w:start w:val="1"/>
      <w:numFmt w:val="bullet"/>
      <w:lvlText w:val=""/>
      <w:lvlJc w:val="left"/>
    </w:lvl>
    <w:lvl w:ilvl="5" w:tplc="332218CE">
      <w:start w:val="1"/>
      <w:numFmt w:val="bullet"/>
      <w:lvlText w:val=""/>
      <w:lvlJc w:val="left"/>
    </w:lvl>
    <w:lvl w:ilvl="6" w:tplc="D9647C92">
      <w:start w:val="1"/>
      <w:numFmt w:val="bullet"/>
      <w:lvlText w:val=""/>
      <w:lvlJc w:val="left"/>
    </w:lvl>
    <w:lvl w:ilvl="7" w:tplc="8BF01A22">
      <w:start w:val="1"/>
      <w:numFmt w:val="bullet"/>
      <w:lvlText w:val=""/>
      <w:lvlJc w:val="left"/>
    </w:lvl>
    <w:lvl w:ilvl="8" w:tplc="04C8C5C8">
      <w:start w:val="1"/>
      <w:numFmt w:val="bullet"/>
      <w:lvlText w:val=""/>
      <w:lvlJc w:val="left"/>
    </w:lvl>
  </w:abstractNum>
  <w:abstractNum w:abstractNumId="8" w15:restartNumberingAfterBreak="0">
    <w:nsid w:val="0142027B"/>
    <w:multiLevelType w:val="hybridMultilevel"/>
    <w:tmpl w:val="9700461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4266019"/>
    <w:multiLevelType w:val="hybridMultilevel"/>
    <w:tmpl w:val="C3B6A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53150A2"/>
    <w:multiLevelType w:val="hybridMultilevel"/>
    <w:tmpl w:val="413AC1E4"/>
    <w:lvl w:ilvl="0" w:tplc="94889A7C">
      <w:start w:val="1"/>
      <w:numFmt w:val="decimal"/>
      <w:lvlText w:val="%1."/>
      <w:lvlJc w:val="left"/>
      <w:rPr>
        <w:rFonts w:ascii="Calibri" w:hAnsi="Calibri" w:cs="Calibri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AD3310"/>
    <w:multiLevelType w:val="hybridMultilevel"/>
    <w:tmpl w:val="5E881E50"/>
    <w:lvl w:ilvl="0" w:tplc="BE78B75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0D313ADD"/>
    <w:multiLevelType w:val="hybridMultilevel"/>
    <w:tmpl w:val="85EACA56"/>
    <w:lvl w:ilvl="0" w:tplc="7FCA020E">
      <w:start w:val="1"/>
      <w:numFmt w:val="upperLetter"/>
      <w:lvlText w:val="%1."/>
      <w:lvlJc w:val="left"/>
      <w:rPr>
        <w:rFonts w:ascii="Calibri" w:hAnsi="Calibri" w:cs="Calibr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5C4665"/>
    <w:multiLevelType w:val="hybridMultilevel"/>
    <w:tmpl w:val="96C0CDB8"/>
    <w:lvl w:ilvl="0" w:tplc="94889A7C">
      <w:start w:val="1"/>
      <w:numFmt w:val="decimal"/>
      <w:lvlText w:val="%1."/>
      <w:lvlJc w:val="left"/>
      <w:rPr>
        <w:rFonts w:ascii="Calibri" w:hAnsi="Calibri" w:cs="Calibri" w:hint="default"/>
        <w:b w:val="0"/>
        <w:bCs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CEA673B"/>
    <w:multiLevelType w:val="hybridMultilevel"/>
    <w:tmpl w:val="32D46E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44B6EE4"/>
    <w:multiLevelType w:val="hybridMultilevel"/>
    <w:tmpl w:val="61AC988C"/>
    <w:lvl w:ilvl="0" w:tplc="F86869CA">
      <w:start w:val="1"/>
      <w:numFmt w:val="lowerRoman"/>
      <w:lvlText w:val="(%1)"/>
      <w:lvlJc w:val="left"/>
      <w:pPr>
        <w:ind w:left="8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396F275C"/>
    <w:multiLevelType w:val="hybridMultilevel"/>
    <w:tmpl w:val="60D2CBE2"/>
    <w:lvl w:ilvl="0" w:tplc="9B22EC28">
      <w:start w:val="1"/>
      <w:numFmt w:val="bullet"/>
      <w:lvlText w:val="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1C4595"/>
    <w:multiLevelType w:val="hybridMultilevel"/>
    <w:tmpl w:val="623C1D6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28264C"/>
    <w:multiLevelType w:val="hybridMultilevel"/>
    <w:tmpl w:val="D2049434"/>
    <w:lvl w:ilvl="0" w:tplc="04090003">
      <w:start w:val="1"/>
      <w:numFmt w:val="bullet"/>
      <w:lvlText w:val="o"/>
      <w:lvlJc w:val="left"/>
      <w:pPr>
        <w:ind w:left="87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7D16AA"/>
    <w:multiLevelType w:val="hybridMultilevel"/>
    <w:tmpl w:val="3FA874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E31400"/>
    <w:multiLevelType w:val="hybridMultilevel"/>
    <w:tmpl w:val="D01C3800"/>
    <w:lvl w:ilvl="0" w:tplc="04090011">
      <w:start w:val="1"/>
      <w:numFmt w:val="decimal"/>
      <w:lvlText w:val="%1)"/>
      <w:lvlJc w:val="left"/>
      <w:pPr>
        <w:ind w:left="37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92" w:hanging="360"/>
      </w:pPr>
    </w:lvl>
    <w:lvl w:ilvl="2" w:tplc="FFFFFFFF" w:tentative="1">
      <w:start w:val="1"/>
      <w:numFmt w:val="lowerRoman"/>
      <w:lvlText w:val="%3."/>
      <w:lvlJc w:val="right"/>
      <w:pPr>
        <w:ind w:left="1812" w:hanging="180"/>
      </w:pPr>
    </w:lvl>
    <w:lvl w:ilvl="3" w:tplc="FFFFFFFF" w:tentative="1">
      <w:start w:val="1"/>
      <w:numFmt w:val="decimal"/>
      <w:lvlText w:val="%4."/>
      <w:lvlJc w:val="left"/>
      <w:pPr>
        <w:ind w:left="2532" w:hanging="360"/>
      </w:pPr>
    </w:lvl>
    <w:lvl w:ilvl="4" w:tplc="FFFFFFFF" w:tentative="1">
      <w:start w:val="1"/>
      <w:numFmt w:val="lowerLetter"/>
      <w:lvlText w:val="%5."/>
      <w:lvlJc w:val="left"/>
      <w:pPr>
        <w:ind w:left="3252" w:hanging="360"/>
      </w:pPr>
    </w:lvl>
    <w:lvl w:ilvl="5" w:tplc="FFFFFFFF" w:tentative="1">
      <w:start w:val="1"/>
      <w:numFmt w:val="lowerRoman"/>
      <w:lvlText w:val="%6."/>
      <w:lvlJc w:val="right"/>
      <w:pPr>
        <w:ind w:left="3972" w:hanging="180"/>
      </w:pPr>
    </w:lvl>
    <w:lvl w:ilvl="6" w:tplc="FFFFFFFF" w:tentative="1">
      <w:start w:val="1"/>
      <w:numFmt w:val="decimal"/>
      <w:lvlText w:val="%7."/>
      <w:lvlJc w:val="left"/>
      <w:pPr>
        <w:ind w:left="4692" w:hanging="360"/>
      </w:pPr>
    </w:lvl>
    <w:lvl w:ilvl="7" w:tplc="FFFFFFFF" w:tentative="1">
      <w:start w:val="1"/>
      <w:numFmt w:val="lowerLetter"/>
      <w:lvlText w:val="%8."/>
      <w:lvlJc w:val="left"/>
      <w:pPr>
        <w:ind w:left="5412" w:hanging="360"/>
      </w:pPr>
    </w:lvl>
    <w:lvl w:ilvl="8" w:tplc="FFFFFFFF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21" w15:restartNumberingAfterBreak="0">
    <w:nsid w:val="6A4818B9"/>
    <w:multiLevelType w:val="hybridMultilevel"/>
    <w:tmpl w:val="C264F390"/>
    <w:lvl w:ilvl="0" w:tplc="94889A7C">
      <w:start w:val="1"/>
      <w:numFmt w:val="decimal"/>
      <w:lvlText w:val="%1."/>
      <w:lvlJc w:val="left"/>
      <w:rPr>
        <w:rFonts w:ascii="Calibri" w:hAnsi="Calibri" w:cs="Calibri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4"/>
  </w:num>
  <w:num w:numId="10">
    <w:abstractNumId w:val="20"/>
  </w:num>
  <w:num w:numId="11">
    <w:abstractNumId w:val="11"/>
  </w:num>
  <w:num w:numId="12">
    <w:abstractNumId w:val="12"/>
  </w:num>
  <w:num w:numId="13">
    <w:abstractNumId w:val="16"/>
  </w:num>
  <w:num w:numId="14">
    <w:abstractNumId w:val="18"/>
  </w:num>
  <w:num w:numId="15">
    <w:abstractNumId w:val="17"/>
  </w:num>
  <w:num w:numId="16">
    <w:abstractNumId w:val="19"/>
  </w:num>
  <w:num w:numId="17">
    <w:abstractNumId w:val="15"/>
  </w:num>
  <w:num w:numId="18">
    <w:abstractNumId w:val="8"/>
  </w:num>
  <w:num w:numId="19">
    <w:abstractNumId w:val="21"/>
  </w:num>
  <w:num w:numId="20">
    <w:abstractNumId w:val="10"/>
  </w:num>
  <w:num w:numId="21">
    <w:abstractNumId w:val="13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3NDA0sDQ3NDcytjBT0lEKTi0uzszPAykwNK0FAM3pvPstAAAA"/>
  </w:docVars>
  <w:rsids>
    <w:rsidRoot w:val="005E0C23"/>
    <w:rsid w:val="00001550"/>
    <w:rsid w:val="0001358F"/>
    <w:rsid w:val="000248F0"/>
    <w:rsid w:val="000377AA"/>
    <w:rsid w:val="0004050B"/>
    <w:rsid w:val="000761E1"/>
    <w:rsid w:val="0008640B"/>
    <w:rsid w:val="000D0C88"/>
    <w:rsid w:val="000D4746"/>
    <w:rsid w:val="00104131"/>
    <w:rsid w:val="00111375"/>
    <w:rsid w:val="00146F16"/>
    <w:rsid w:val="001603BB"/>
    <w:rsid w:val="00172E94"/>
    <w:rsid w:val="00173C3B"/>
    <w:rsid w:val="00177E27"/>
    <w:rsid w:val="00180E09"/>
    <w:rsid w:val="0018410B"/>
    <w:rsid w:val="001923A0"/>
    <w:rsid w:val="00197ACA"/>
    <w:rsid w:val="001A4B97"/>
    <w:rsid w:val="001C7C21"/>
    <w:rsid w:val="001C7F7B"/>
    <w:rsid w:val="001F615F"/>
    <w:rsid w:val="002179BB"/>
    <w:rsid w:val="002240B9"/>
    <w:rsid w:val="00225CDD"/>
    <w:rsid w:val="0023265A"/>
    <w:rsid w:val="00244A2A"/>
    <w:rsid w:val="0026696A"/>
    <w:rsid w:val="00270147"/>
    <w:rsid w:val="00272EE9"/>
    <w:rsid w:val="002777B5"/>
    <w:rsid w:val="0028170A"/>
    <w:rsid w:val="002A301F"/>
    <w:rsid w:val="002C2A28"/>
    <w:rsid w:val="002D5968"/>
    <w:rsid w:val="003048E5"/>
    <w:rsid w:val="00307438"/>
    <w:rsid w:val="0031578A"/>
    <w:rsid w:val="003246FB"/>
    <w:rsid w:val="00330FB2"/>
    <w:rsid w:val="0033473D"/>
    <w:rsid w:val="00337B8B"/>
    <w:rsid w:val="003527B3"/>
    <w:rsid w:val="00374773"/>
    <w:rsid w:val="00381EBD"/>
    <w:rsid w:val="00387F97"/>
    <w:rsid w:val="003946B0"/>
    <w:rsid w:val="00396105"/>
    <w:rsid w:val="003A50F3"/>
    <w:rsid w:val="003A5B9C"/>
    <w:rsid w:val="003B0B59"/>
    <w:rsid w:val="003C0BE3"/>
    <w:rsid w:val="003D5D25"/>
    <w:rsid w:val="003F3D93"/>
    <w:rsid w:val="003F43AB"/>
    <w:rsid w:val="003F4E77"/>
    <w:rsid w:val="004103E7"/>
    <w:rsid w:val="0043131E"/>
    <w:rsid w:val="004405ED"/>
    <w:rsid w:val="004544EC"/>
    <w:rsid w:val="00456A83"/>
    <w:rsid w:val="00460D79"/>
    <w:rsid w:val="00477E26"/>
    <w:rsid w:val="00491C1E"/>
    <w:rsid w:val="00497DB6"/>
    <w:rsid w:val="004C1671"/>
    <w:rsid w:val="004C26EB"/>
    <w:rsid w:val="004D3B66"/>
    <w:rsid w:val="004D4DE7"/>
    <w:rsid w:val="005067EF"/>
    <w:rsid w:val="005118A8"/>
    <w:rsid w:val="00527C1A"/>
    <w:rsid w:val="00534A81"/>
    <w:rsid w:val="00536E34"/>
    <w:rsid w:val="00547FBC"/>
    <w:rsid w:val="00554D85"/>
    <w:rsid w:val="00561C20"/>
    <w:rsid w:val="00577154"/>
    <w:rsid w:val="00577E5C"/>
    <w:rsid w:val="005801AB"/>
    <w:rsid w:val="005A260A"/>
    <w:rsid w:val="005B04D5"/>
    <w:rsid w:val="005C0B46"/>
    <w:rsid w:val="005D2439"/>
    <w:rsid w:val="005E0C23"/>
    <w:rsid w:val="005E752F"/>
    <w:rsid w:val="005F5221"/>
    <w:rsid w:val="006060D3"/>
    <w:rsid w:val="00610228"/>
    <w:rsid w:val="00630852"/>
    <w:rsid w:val="00673352"/>
    <w:rsid w:val="006735EF"/>
    <w:rsid w:val="00673BA9"/>
    <w:rsid w:val="0067644A"/>
    <w:rsid w:val="00677CF4"/>
    <w:rsid w:val="00691840"/>
    <w:rsid w:val="006B4189"/>
    <w:rsid w:val="006D421A"/>
    <w:rsid w:val="006F635B"/>
    <w:rsid w:val="00707739"/>
    <w:rsid w:val="00717CF5"/>
    <w:rsid w:val="007278C0"/>
    <w:rsid w:val="007318D4"/>
    <w:rsid w:val="00734502"/>
    <w:rsid w:val="007427EF"/>
    <w:rsid w:val="00751FAA"/>
    <w:rsid w:val="00772BFE"/>
    <w:rsid w:val="00775AB5"/>
    <w:rsid w:val="00797122"/>
    <w:rsid w:val="007A6315"/>
    <w:rsid w:val="007B438C"/>
    <w:rsid w:val="007D053F"/>
    <w:rsid w:val="007D3466"/>
    <w:rsid w:val="007D796F"/>
    <w:rsid w:val="007F4EFF"/>
    <w:rsid w:val="008159E0"/>
    <w:rsid w:val="008315E7"/>
    <w:rsid w:val="008740EE"/>
    <w:rsid w:val="00882BC6"/>
    <w:rsid w:val="00883161"/>
    <w:rsid w:val="00883688"/>
    <w:rsid w:val="00887922"/>
    <w:rsid w:val="008A2C7B"/>
    <w:rsid w:val="008B708B"/>
    <w:rsid w:val="00914402"/>
    <w:rsid w:val="0093660C"/>
    <w:rsid w:val="00955536"/>
    <w:rsid w:val="00963F31"/>
    <w:rsid w:val="009B4EAF"/>
    <w:rsid w:val="009C1B1F"/>
    <w:rsid w:val="009C1C8E"/>
    <w:rsid w:val="009C4BBB"/>
    <w:rsid w:val="009F23EC"/>
    <w:rsid w:val="009F65B9"/>
    <w:rsid w:val="00A01F6E"/>
    <w:rsid w:val="00A1018B"/>
    <w:rsid w:val="00A50E76"/>
    <w:rsid w:val="00A62545"/>
    <w:rsid w:val="00A63768"/>
    <w:rsid w:val="00A70B71"/>
    <w:rsid w:val="00AB0DCC"/>
    <w:rsid w:val="00AB3EA2"/>
    <w:rsid w:val="00AB5E30"/>
    <w:rsid w:val="00AC3E78"/>
    <w:rsid w:val="00AD658E"/>
    <w:rsid w:val="00B2657D"/>
    <w:rsid w:val="00B3295B"/>
    <w:rsid w:val="00B42B84"/>
    <w:rsid w:val="00B5793E"/>
    <w:rsid w:val="00B64ED1"/>
    <w:rsid w:val="00B66261"/>
    <w:rsid w:val="00B77EB9"/>
    <w:rsid w:val="00B82618"/>
    <w:rsid w:val="00B84BFF"/>
    <w:rsid w:val="00B84D7F"/>
    <w:rsid w:val="00B944E6"/>
    <w:rsid w:val="00B97C2C"/>
    <w:rsid w:val="00BA277E"/>
    <w:rsid w:val="00BA49DD"/>
    <w:rsid w:val="00BB006B"/>
    <w:rsid w:val="00BD6D4D"/>
    <w:rsid w:val="00BE72DA"/>
    <w:rsid w:val="00C16381"/>
    <w:rsid w:val="00C16824"/>
    <w:rsid w:val="00C31ABF"/>
    <w:rsid w:val="00C32FAA"/>
    <w:rsid w:val="00C33A39"/>
    <w:rsid w:val="00C40F96"/>
    <w:rsid w:val="00C473FE"/>
    <w:rsid w:val="00C52F9F"/>
    <w:rsid w:val="00C541FE"/>
    <w:rsid w:val="00C82BA1"/>
    <w:rsid w:val="00C9635A"/>
    <w:rsid w:val="00CB2A02"/>
    <w:rsid w:val="00CB7576"/>
    <w:rsid w:val="00CE0630"/>
    <w:rsid w:val="00D01A47"/>
    <w:rsid w:val="00D34D0B"/>
    <w:rsid w:val="00D37D2A"/>
    <w:rsid w:val="00D4159C"/>
    <w:rsid w:val="00D65FEE"/>
    <w:rsid w:val="00D84259"/>
    <w:rsid w:val="00D8486A"/>
    <w:rsid w:val="00D96861"/>
    <w:rsid w:val="00DA6166"/>
    <w:rsid w:val="00DB4173"/>
    <w:rsid w:val="00DB6A50"/>
    <w:rsid w:val="00DC436E"/>
    <w:rsid w:val="00DC46BA"/>
    <w:rsid w:val="00DD11CE"/>
    <w:rsid w:val="00DD2252"/>
    <w:rsid w:val="00DE5A63"/>
    <w:rsid w:val="00E00EF8"/>
    <w:rsid w:val="00E14BDD"/>
    <w:rsid w:val="00E55B3F"/>
    <w:rsid w:val="00E94367"/>
    <w:rsid w:val="00EB10F2"/>
    <w:rsid w:val="00EB7BC1"/>
    <w:rsid w:val="00EC0C2D"/>
    <w:rsid w:val="00EE0D29"/>
    <w:rsid w:val="00EE4BC9"/>
    <w:rsid w:val="00F1400B"/>
    <w:rsid w:val="00F14E0F"/>
    <w:rsid w:val="00F267D3"/>
    <w:rsid w:val="00F429E9"/>
    <w:rsid w:val="00F54FBB"/>
    <w:rsid w:val="00F570C8"/>
    <w:rsid w:val="00F60771"/>
    <w:rsid w:val="00F7396A"/>
    <w:rsid w:val="00F74FD2"/>
    <w:rsid w:val="00F90233"/>
    <w:rsid w:val="00FA52D2"/>
    <w:rsid w:val="00FB1204"/>
    <w:rsid w:val="00FD35AD"/>
    <w:rsid w:val="00FE4913"/>
    <w:rsid w:val="0165B409"/>
    <w:rsid w:val="051F9D4E"/>
    <w:rsid w:val="060FF474"/>
    <w:rsid w:val="0735EE02"/>
    <w:rsid w:val="0789D87B"/>
    <w:rsid w:val="080784E9"/>
    <w:rsid w:val="088E3ECD"/>
    <w:rsid w:val="0DF52D46"/>
    <w:rsid w:val="107FFCE6"/>
    <w:rsid w:val="146A93CB"/>
    <w:rsid w:val="172EB194"/>
    <w:rsid w:val="17502373"/>
    <w:rsid w:val="17E32CCC"/>
    <w:rsid w:val="19695E2A"/>
    <w:rsid w:val="1B867EE9"/>
    <w:rsid w:val="1BC936DE"/>
    <w:rsid w:val="1C2B5920"/>
    <w:rsid w:val="1E64F8FA"/>
    <w:rsid w:val="1E88C757"/>
    <w:rsid w:val="1F32DE88"/>
    <w:rsid w:val="235F45B7"/>
    <w:rsid w:val="26800878"/>
    <w:rsid w:val="26CD2BDE"/>
    <w:rsid w:val="26D7A13B"/>
    <w:rsid w:val="28483A82"/>
    <w:rsid w:val="2DC510E9"/>
    <w:rsid w:val="2E1AB281"/>
    <w:rsid w:val="2E49430B"/>
    <w:rsid w:val="308C89F1"/>
    <w:rsid w:val="3136CF3A"/>
    <w:rsid w:val="31B5B85B"/>
    <w:rsid w:val="399CD9AA"/>
    <w:rsid w:val="3AE00D2C"/>
    <w:rsid w:val="3AFC7B1C"/>
    <w:rsid w:val="3C21AFB8"/>
    <w:rsid w:val="3C7BDD8D"/>
    <w:rsid w:val="3F2045C1"/>
    <w:rsid w:val="423CFB7C"/>
    <w:rsid w:val="44B4A3FA"/>
    <w:rsid w:val="45A6FEDE"/>
    <w:rsid w:val="46B306A5"/>
    <w:rsid w:val="49655554"/>
    <w:rsid w:val="4AA3F0A7"/>
    <w:rsid w:val="4AAE47FD"/>
    <w:rsid w:val="4CBEA876"/>
    <w:rsid w:val="4EC3CADF"/>
    <w:rsid w:val="4EDC8750"/>
    <w:rsid w:val="54ED9B03"/>
    <w:rsid w:val="5C1965E8"/>
    <w:rsid w:val="6068202A"/>
    <w:rsid w:val="653B914D"/>
    <w:rsid w:val="65951842"/>
    <w:rsid w:val="67DBFE4A"/>
    <w:rsid w:val="684DA6D8"/>
    <w:rsid w:val="69232D03"/>
    <w:rsid w:val="695674A0"/>
    <w:rsid w:val="6A55AE72"/>
    <w:rsid w:val="6AD85B58"/>
    <w:rsid w:val="6DA75CCC"/>
    <w:rsid w:val="6DE91FCA"/>
    <w:rsid w:val="6DF69E26"/>
    <w:rsid w:val="6F7C15EA"/>
    <w:rsid w:val="71FC66A5"/>
    <w:rsid w:val="75570EE7"/>
    <w:rsid w:val="76EF466E"/>
    <w:rsid w:val="78D10DC6"/>
    <w:rsid w:val="7E557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816CCE"/>
  <w15:docId w15:val="{808F9918-A4BB-4220-9E0A-93BCA2775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7E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CommentReference">
    <w:name w:val="annotation reference"/>
    <w:uiPriority w:val="99"/>
    <w:semiHidden/>
    <w:unhideWhenUsed/>
    <w:rsid w:val="005B04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B04D5"/>
  </w:style>
  <w:style w:type="character" w:customStyle="1" w:styleId="CommentTextChar">
    <w:name w:val="Comment Text Char"/>
    <w:basedOn w:val="DefaultParagraphFont"/>
    <w:link w:val="CommentText"/>
    <w:uiPriority w:val="99"/>
    <w:rsid w:val="005B04D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04D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B04D5"/>
    <w:rPr>
      <w:b/>
      <w:bCs/>
    </w:rPr>
  </w:style>
  <w:style w:type="table" w:customStyle="1" w:styleId="PlainTable11">
    <w:name w:val="Plain Table 11"/>
    <w:basedOn w:val="TableNormal"/>
    <w:uiPriority w:val="41"/>
    <w:rsid w:val="00717CF5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left w:w="0" w:type="dxa"/>
        <w:right w:w="0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GridTable4-Accent11">
    <w:name w:val="Grid Table 4 - Accent 11"/>
    <w:basedOn w:val="TableNormal"/>
    <w:uiPriority w:val="49"/>
    <w:rsid w:val="002179BB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  <w:tblCellMar>
        <w:left w:w="0" w:type="dxa"/>
        <w:right w:w="0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4-Accent51">
    <w:name w:val="Grid Table 4 - Accent 51"/>
    <w:basedOn w:val="TableNormal"/>
    <w:uiPriority w:val="49"/>
    <w:rsid w:val="002179BB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  <w:tblCellMar>
        <w:left w:w="0" w:type="dxa"/>
        <w:right w:w="0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GridTable41">
    <w:name w:val="Grid Table 41"/>
    <w:basedOn w:val="TableNormal"/>
    <w:uiPriority w:val="49"/>
    <w:rsid w:val="003F4E77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left w:w="0" w:type="dxa"/>
        <w:right w:w="0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Revision">
    <w:name w:val="Revision"/>
    <w:hidden/>
    <w:uiPriority w:val="99"/>
    <w:semiHidden/>
    <w:rsid w:val="006F635B"/>
  </w:style>
  <w:style w:type="character" w:customStyle="1" w:styleId="normaltextrun">
    <w:name w:val="normaltextrun"/>
    <w:basedOn w:val="DefaultParagraphFont"/>
    <w:rsid w:val="00A1018B"/>
  </w:style>
  <w:style w:type="character" w:styleId="Hyperlink">
    <w:name w:val="Hyperlink"/>
    <w:semiHidden/>
    <w:unhideWhenUsed/>
    <w:rsid w:val="00B944E6"/>
    <w:rPr>
      <w:color w:val="0000FF"/>
      <w:u w:val="single"/>
    </w:rPr>
  </w:style>
  <w:style w:type="character" w:customStyle="1" w:styleId="tlid-translation">
    <w:name w:val="tlid-translation"/>
    <w:basedOn w:val="DefaultParagraphFont"/>
    <w:rsid w:val="00B944E6"/>
  </w:style>
  <w:style w:type="paragraph" w:customStyle="1" w:styleId="TableParagraph">
    <w:name w:val="Table Paragraph"/>
    <w:basedOn w:val="Normal"/>
    <w:uiPriority w:val="1"/>
    <w:qFormat/>
    <w:rsid w:val="28483A82"/>
    <w:pPr>
      <w:widowControl w:val="0"/>
    </w:pPr>
    <w:rPr>
      <w:rFonts w:cs="Calibri"/>
      <w:lang w:val="ro-RO"/>
    </w:rPr>
  </w:style>
  <w:style w:type="paragraph" w:styleId="Header">
    <w:name w:val="header"/>
    <w:basedOn w:val="Normal"/>
    <w:link w:val="HeaderChar"/>
    <w:uiPriority w:val="99"/>
    <w:unhideWhenUsed/>
    <w:rsid w:val="00E943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4367"/>
  </w:style>
  <w:style w:type="paragraph" w:styleId="Footer">
    <w:name w:val="footer"/>
    <w:basedOn w:val="Normal"/>
    <w:link w:val="FooterChar"/>
    <w:uiPriority w:val="99"/>
    <w:unhideWhenUsed/>
    <w:rsid w:val="00E943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4367"/>
  </w:style>
  <w:style w:type="paragraph" w:styleId="ListParagraph">
    <w:name w:val="List Paragraph"/>
    <w:aliases w:val="Normal bullet 2,List Paragraph1,Forth level,List1,body 2,List Paragraph11,Listă colorată - Accentuare 11,Bullet,Citation List,Akapit z listą BS,Outlines a.b.c.,List_Paragraph,Multilevel para_II,Akapit z lista BS,Bullets,IBL List Paragraph"/>
    <w:basedOn w:val="Normal"/>
    <w:link w:val="ListParagraphChar"/>
    <w:uiPriority w:val="34"/>
    <w:qFormat/>
    <w:rsid w:val="006060D3"/>
    <w:pPr>
      <w:widowControl w:val="0"/>
      <w:autoSpaceDE w:val="0"/>
      <w:autoSpaceDN w:val="0"/>
      <w:ind w:left="978" w:hanging="360"/>
    </w:pPr>
    <w:rPr>
      <w:rFonts w:cs="Calibri"/>
      <w:sz w:val="22"/>
      <w:szCs w:val="22"/>
      <w:lang w:val="ro-RO"/>
    </w:rPr>
  </w:style>
  <w:style w:type="paragraph" w:styleId="Caption">
    <w:name w:val="caption"/>
    <w:basedOn w:val="Normal"/>
    <w:next w:val="Normal"/>
    <w:uiPriority w:val="35"/>
    <w:unhideWhenUsed/>
    <w:qFormat/>
    <w:rsid w:val="006060D3"/>
    <w:pPr>
      <w:widowControl w:val="0"/>
      <w:autoSpaceDE w:val="0"/>
      <w:autoSpaceDN w:val="0"/>
      <w:spacing w:after="200"/>
    </w:pPr>
    <w:rPr>
      <w:rFonts w:cs="Calibri"/>
      <w:i/>
      <w:iCs/>
      <w:color w:val="44546A" w:themeColor="text2"/>
      <w:sz w:val="18"/>
      <w:szCs w:val="18"/>
      <w:lang w:val="ro-RO"/>
    </w:rPr>
  </w:style>
  <w:style w:type="character" w:customStyle="1" w:styleId="ListParagraphChar">
    <w:name w:val="List Paragraph Char"/>
    <w:aliases w:val="Normal bullet 2 Char,List Paragraph1 Char,Forth level Char,List1 Char,body 2 Char,List Paragraph11 Char,Listă colorată - Accentuare 11 Char,Bullet Char,Citation List Char,Akapit z listą BS Char,Outlines a.b.c. Char,Bullets Char"/>
    <w:basedOn w:val="DefaultParagraphFont"/>
    <w:link w:val="ListParagraph"/>
    <w:uiPriority w:val="34"/>
    <w:qFormat/>
    <w:locked/>
    <w:rsid w:val="006060D3"/>
    <w:rPr>
      <w:rFonts w:cs="Calibri"/>
      <w:sz w:val="22"/>
      <w:szCs w:val="22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5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78C8C9BA590E44A8C200EA79852655" ma:contentTypeVersion="13" ma:contentTypeDescription="Create a new document." ma:contentTypeScope="" ma:versionID="365e786a797dbdaa9041102c5ade2e0c">
  <xsd:schema xmlns:xsd="http://www.w3.org/2001/XMLSchema" xmlns:xs="http://www.w3.org/2001/XMLSchema" xmlns:p="http://schemas.microsoft.com/office/2006/metadata/properties" xmlns:ns3="a82dad2d-cdd9-4d65-a21f-34af2dc70d14" xmlns:ns4="ec859c81-5d4a-48ee-977b-96dcb7a93a2c" targetNamespace="http://schemas.microsoft.com/office/2006/metadata/properties" ma:root="true" ma:fieldsID="cdfcb2520eafb69349253e64d955a00d" ns3:_="" ns4:_="">
    <xsd:import namespace="a82dad2d-cdd9-4d65-a21f-34af2dc70d14"/>
    <xsd:import namespace="ec859c81-5d4a-48ee-977b-96dcb7a93a2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2dad2d-cdd9-4d65-a21f-34af2dc70d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859c81-5d4a-48ee-977b-96dcb7a93a2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4A5468-EF38-45FA-B686-3EE565790E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2dad2d-cdd9-4d65-a21f-34af2dc70d14"/>
    <ds:schemaRef ds:uri="ec859c81-5d4a-48ee-977b-96dcb7a93a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F894D0-D415-49A0-87F7-21594C584C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8900FA-015A-4DE4-8EFE-31EF2D6942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FAC55D3-12AA-4BFD-914A-E9C3E88252A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uela Radulescu</dc:creator>
  <cp:lastModifiedBy>denisa meirosu</cp:lastModifiedBy>
  <cp:revision>2</cp:revision>
  <dcterms:created xsi:type="dcterms:W3CDTF">2022-02-27T15:38:00Z</dcterms:created>
  <dcterms:modified xsi:type="dcterms:W3CDTF">2022-02-27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78C8C9BA590E44A8C200EA79852655</vt:lpwstr>
  </property>
</Properties>
</file>